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94BA3" w:rsidRDefault="00F94BA3">
      <w:pPr>
        <w:rPr>
          <w:b/>
        </w:rPr>
      </w:pPr>
      <w:bookmarkStart w:id="0" w:name="_GoBack"/>
      <w:bookmarkEnd w:id="0"/>
      <w:r>
        <w:rPr>
          <w:b/>
        </w:rPr>
        <w:t>Two parallel tracks</w:t>
      </w:r>
    </w:p>
    <w:p w:rsidR="00F94BA3" w:rsidRDefault="00EC070A">
      <w:r>
        <w:t>It</w:t>
      </w:r>
      <w:r w:rsidR="00F94BA3">
        <w:t xml:space="preserve"> will have two parallel </w:t>
      </w:r>
      <w:r>
        <w:t>tracks,</w:t>
      </w:r>
      <w:r w:rsidR="00005DA7">
        <w:t xml:space="preserve"> a</w:t>
      </w:r>
      <w:r>
        <w:t xml:space="preserve"> </w:t>
      </w:r>
      <w:r w:rsidRPr="00005DA7">
        <w:rPr>
          <w:noProof/>
        </w:rPr>
        <w:t>separate</w:t>
      </w:r>
      <w:r w:rsidR="00F94BA3" w:rsidRPr="00005DA7">
        <w:rPr>
          <w:noProof/>
        </w:rPr>
        <w:t xml:space="preserve"> </w:t>
      </w:r>
      <w:r w:rsidR="00D851D4" w:rsidRPr="00005DA7">
        <w:rPr>
          <w:noProof/>
        </w:rPr>
        <w:t>track</w:t>
      </w:r>
      <w:r w:rsidR="00D851D4">
        <w:t xml:space="preserve"> </w:t>
      </w:r>
      <w:proofErr w:type="gramStart"/>
      <w:r w:rsidR="00D851D4">
        <w:t>for</w:t>
      </w:r>
      <w:r w:rsidR="00F94BA3">
        <w:t xml:space="preserve"> both side traffic</w:t>
      </w:r>
      <w:proofErr w:type="gramEnd"/>
      <w:r w:rsidR="00F94BA3">
        <w:t>. It has following benefits.</w:t>
      </w:r>
    </w:p>
    <w:p w:rsidR="00F94BA3" w:rsidRDefault="00F94BA3" w:rsidP="00F94BA3">
      <w:pPr>
        <w:pStyle w:val="ListParagraph"/>
        <w:numPr>
          <w:ilvl w:val="0"/>
          <w:numId w:val="1"/>
        </w:numPr>
      </w:pPr>
      <w:r>
        <w:t>Avoid accidents</w:t>
      </w:r>
      <w:r w:rsidR="00D851D4">
        <w:t xml:space="preserve"> (head on collagen of cyclists</w:t>
      </w:r>
      <w:r w:rsidR="00005DA7">
        <w:t>)</w:t>
      </w:r>
    </w:p>
    <w:p w:rsidR="00F94BA3" w:rsidRDefault="00F94BA3" w:rsidP="00F94BA3">
      <w:pPr>
        <w:pStyle w:val="ListParagraph"/>
        <w:numPr>
          <w:ilvl w:val="0"/>
          <w:numId w:val="1"/>
        </w:numPr>
      </w:pPr>
      <w:r>
        <w:t xml:space="preserve">Stops people to just </w:t>
      </w:r>
      <w:r w:rsidRPr="00CF2362">
        <w:rPr>
          <w:noProof/>
        </w:rPr>
        <w:t>hang</w:t>
      </w:r>
      <w:r w:rsidR="00CF2362">
        <w:rPr>
          <w:noProof/>
        </w:rPr>
        <w:t xml:space="preserve"> </w:t>
      </w:r>
      <w:r w:rsidRPr="00CF2362">
        <w:rPr>
          <w:noProof/>
        </w:rPr>
        <w:t>out</w:t>
      </w:r>
      <w:r>
        <w:t xml:space="preserve"> on track (now they have just one way to go)</w:t>
      </w:r>
    </w:p>
    <w:p w:rsidR="00F94BA3" w:rsidRDefault="00F94BA3" w:rsidP="00F94BA3">
      <w:pPr>
        <w:pStyle w:val="ListParagraph"/>
        <w:numPr>
          <w:ilvl w:val="0"/>
          <w:numId w:val="1"/>
        </w:numPr>
      </w:pPr>
      <w:r>
        <w:t xml:space="preserve">Mixed use of track (for </w:t>
      </w:r>
      <w:r w:rsidR="00D851D4">
        <w:t>e.g.</w:t>
      </w:r>
      <w:r>
        <w:t xml:space="preserve"> </w:t>
      </w:r>
      <w:r w:rsidR="00D851D4">
        <w:t>At night /less traffic one track can be used for</w:t>
      </w:r>
      <w:r w:rsidR="00005DA7">
        <w:t xml:space="preserve"> the</w:t>
      </w:r>
      <w:r w:rsidR="00D851D4">
        <w:t xml:space="preserve"> </w:t>
      </w:r>
      <w:proofErr w:type="gramStart"/>
      <w:r w:rsidR="00D851D4" w:rsidRPr="00005DA7">
        <w:rPr>
          <w:noProof/>
        </w:rPr>
        <w:t>pedestrian</w:t>
      </w:r>
      <w:r w:rsidR="00D851D4">
        <w:t xml:space="preserve"> )</w:t>
      </w:r>
      <w:proofErr w:type="gramEnd"/>
      <w:r w:rsidR="00005DA7">
        <w:t xml:space="preserve"> it would become beautiful public space.</w:t>
      </w:r>
    </w:p>
    <w:p w:rsidR="00005DA7" w:rsidRDefault="00005DA7" w:rsidP="00005DA7">
      <w:pPr>
        <w:ind w:left="360"/>
      </w:pPr>
      <w:r>
        <w:t>•</w:t>
      </w:r>
      <w:r>
        <w:tab/>
        <w:t>Will avoid cycle traffic jam</w:t>
      </w:r>
      <w:r w:rsidRPr="00005DA7">
        <w:t>.</w:t>
      </w:r>
    </w:p>
    <w:p w:rsidR="00D851D4" w:rsidRDefault="00D851D4" w:rsidP="00D851D4">
      <w:r>
        <w:t>These benefits are considerable on behalf of</w:t>
      </w:r>
      <w:r w:rsidR="00CF2362">
        <w:t xml:space="preserve"> the</w:t>
      </w:r>
      <w:r>
        <w:t xml:space="preserve"> </w:t>
      </w:r>
      <w:r w:rsidRPr="00CF2362">
        <w:rPr>
          <w:noProof/>
        </w:rPr>
        <w:t>cost factor</w:t>
      </w:r>
      <w:r w:rsidR="00005DA7">
        <w:t>.</w:t>
      </w:r>
    </w:p>
    <w:p w:rsidR="00403BDC" w:rsidRDefault="00D851D4" w:rsidP="00403BDC">
      <w:pPr>
        <w:rPr>
          <w:b/>
        </w:rPr>
      </w:pPr>
      <w:r>
        <w:rPr>
          <w:b/>
        </w:rPr>
        <w:t>Deck</w:t>
      </w:r>
      <w:r w:rsidR="005B0BA8">
        <w:rPr>
          <w:b/>
        </w:rPr>
        <w:t xml:space="preserve"> </w:t>
      </w:r>
    </w:p>
    <w:p w:rsidR="00403BDC" w:rsidRPr="00403BDC" w:rsidRDefault="00CD6B31" w:rsidP="00403BDC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F</w:t>
      </w:r>
      <w:r w:rsidR="00403BDC" w:rsidRPr="00403BDC">
        <w:rPr>
          <w:b/>
        </w:rPr>
        <w:t>rame</w:t>
      </w:r>
    </w:p>
    <w:p w:rsidR="00D851D4" w:rsidRDefault="00CF2362" w:rsidP="00D851D4">
      <w:r>
        <w:rPr>
          <w:noProof/>
        </w:rPr>
        <w:t>The d</w:t>
      </w:r>
      <w:r w:rsidR="00D851D4" w:rsidRPr="00CF2362">
        <w:rPr>
          <w:noProof/>
        </w:rPr>
        <w:t>eck</w:t>
      </w:r>
      <w:r w:rsidR="00D851D4">
        <w:t xml:space="preserve"> will be supported by steel box girders. Concrete beams are not used as it is very light structure </w:t>
      </w:r>
      <w:r w:rsidR="00005DA7">
        <w:t xml:space="preserve">so </w:t>
      </w:r>
      <w:r w:rsidR="00D851D4">
        <w:t xml:space="preserve">very less load will come on deck. </w:t>
      </w:r>
      <w:r w:rsidR="00D851D4" w:rsidRPr="00CF2362">
        <w:rPr>
          <w:noProof/>
        </w:rPr>
        <w:t>Also</w:t>
      </w:r>
      <w:r>
        <w:rPr>
          <w:noProof/>
        </w:rPr>
        <w:t>, the</w:t>
      </w:r>
      <w:r w:rsidR="00D851D4">
        <w:t xml:space="preserve"> </w:t>
      </w:r>
      <w:r w:rsidR="00D851D4" w:rsidRPr="00CF2362">
        <w:rPr>
          <w:noProof/>
        </w:rPr>
        <w:t>idea</w:t>
      </w:r>
      <w:r w:rsidR="00005DA7">
        <w:t xml:space="preserve"> of I-beam is</w:t>
      </w:r>
      <w:r w:rsidR="00D851D4">
        <w:t xml:space="preserve"> </w:t>
      </w:r>
      <w:r w:rsidR="00403BDC">
        <w:t>dropped</w:t>
      </w:r>
      <w:r w:rsidR="00D851D4">
        <w:t xml:space="preserve"> out as </w:t>
      </w:r>
      <w:proofErr w:type="gramStart"/>
      <w:r w:rsidR="005B0BA8">
        <w:t xml:space="preserve">track </w:t>
      </w:r>
      <w:r w:rsidR="00005DA7">
        <w:t>have</w:t>
      </w:r>
      <w:proofErr w:type="gramEnd"/>
      <w:r w:rsidR="00005DA7">
        <w:t xml:space="preserve"> curves on the </w:t>
      </w:r>
      <w:r w:rsidR="00005DA7" w:rsidRPr="00005DA7">
        <w:rPr>
          <w:noProof/>
        </w:rPr>
        <w:t>route</w:t>
      </w:r>
      <w:r w:rsidR="00005DA7">
        <w:t xml:space="preserve"> </w:t>
      </w:r>
      <w:r w:rsidR="005B0BA8">
        <w:t xml:space="preserve">and I-beam could not be used there. </w:t>
      </w:r>
      <w:r w:rsidR="005B0BA8" w:rsidRPr="00CF2362">
        <w:rPr>
          <w:noProof/>
        </w:rPr>
        <w:t>Now</w:t>
      </w:r>
      <w:r w:rsidRPr="00CF2362">
        <w:rPr>
          <w:noProof/>
        </w:rPr>
        <w:t xml:space="preserve"> the</w:t>
      </w:r>
      <w:r w:rsidR="005B0BA8">
        <w:t xml:space="preserve"> </w:t>
      </w:r>
      <w:r w:rsidR="005B0BA8" w:rsidRPr="00CF2362">
        <w:rPr>
          <w:noProof/>
        </w:rPr>
        <w:t>problem</w:t>
      </w:r>
      <w:r w:rsidR="005B0BA8">
        <w:t xml:space="preserve"> with box girders is its cost and complexity </w:t>
      </w:r>
      <w:r w:rsidR="00005DA7">
        <w:rPr>
          <w:noProof/>
        </w:rPr>
        <w:t>of</w:t>
      </w:r>
      <w:r w:rsidR="005B0BA8">
        <w:t xml:space="preserve"> </w:t>
      </w:r>
      <w:r w:rsidR="00403BDC">
        <w:t>manufacture. And</w:t>
      </w:r>
      <w:r w:rsidR="005B0BA8">
        <w:t xml:space="preserve"> these both </w:t>
      </w:r>
      <w:r w:rsidR="00403BDC">
        <w:t>problems</w:t>
      </w:r>
      <w:r w:rsidR="005B0BA8">
        <w:t xml:space="preserve"> are solved when working on</w:t>
      </w:r>
      <w:r>
        <w:t xml:space="preserve"> a</w:t>
      </w:r>
      <w:r w:rsidR="005B0BA8">
        <w:t xml:space="preserve"> </w:t>
      </w:r>
      <w:r w:rsidR="005B0BA8" w:rsidRPr="00CF2362">
        <w:rPr>
          <w:noProof/>
        </w:rPr>
        <w:t>large scale</w:t>
      </w:r>
      <w:r w:rsidR="005B0BA8">
        <w:t xml:space="preserve"> as cost per section comes down.</w:t>
      </w:r>
      <w:r w:rsidR="00403BDC">
        <w:t xml:space="preserve"> </w:t>
      </w:r>
      <w:r w:rsidR="00EC070A">
        <w:t xml:space="preserve">Parapet will also be </w:t>
      </w:r>
      <w:r w:rsidR="00EC070A" w:rsidRPr="00CF2362">
        <w:rPr>
          <w:noProof/>
        </w:rPr>
        <w:t>pre</w:t>
      </w:r>
      <w:r>
        <w:rPr>
          <w:noProof/>
        </w:rPr>
        <w:t>-</w:t>
      </w:r>
      <w:r w:rsidR="00EC070A" w:rsidRPr="00CF2362">
        <w:rPr>
          <w:noProof/>
        </w:rPr>
        <w:t>joint</w:t>
      </w:r>
      <w:r w:rsidR="00EC070A">
        <w:t xml:space="preserve"> to</w:t>
      </w:r>
      <w:r>
        <w:t xml:space="preserve"> the</w:t>
      </w:r>
      <w:r w:rsidR="00EC070A">
        <w:t xml:space="preserve"> </w:t>
      </w:r>
      <w:r w:rsidR="00EC070A" w:rsidRPr="00CF2362">
        <w:rPr>
          <w:noProof/>
        </w:rPr>
        <w:t>girder</w:t>
      </w:r>
      <w:proofErr w:type="gramStart"/>
      <w:r w:rsidR="00EC070A">
        <w:t>.</w:t>
      </w:r>
      <w:r w:rsidR="00403BDC">
        <w:t>(</w:t>
      </w:r>
      <w:proofErr w:type="gramEnd"/>
      <w:r w:rsidR="00403BDC">
        <w:t>Refer to sheet no 1)</w:t>
      </w:r>
      <w:r w:rsidR="007F63D7">
        <w:t xml:space="preserve"> </w:t>
      </w:r>
    </w:p>
    <w:p w:rsidR="0020764A" w:rsidRDefault="005B0BA8" w:rsidP="00D851D4">
      <w:r w:rsidRPr="00BF747D">
        <w:rPr>
          <w:noProof/>
        </w:rPr>
        <w:t>Generally</w:t>
      </w:r>
      <w:r w:rsidR="00BF747D">
        <w:rPr>
          <w:noProof/>
        </w:rPr>
        <w:t>,</w:t>
      </w:r>
      <w:r w:rsidR="00005DA7">
        <w:rPr>
          <w:noProof/>
        </w:rPr>
        <w:t xml:space="preserve"> </w:t>
      </w:r>
      <w:r>
        <w:t xml:space="preserve">continuous box girders are used </w:t>
      </w:r>
      <w:r w:rsidR="00005DA7">
        <w:t>where steel is material</w:t>
      </w:r>
      <w:r w:rsidR="00403BDC">
        <w:t>. But</w:t>
      </w:r>
      <w:r>
        <w:t xml:space="preserve"> </w:t>
      </w:r>
      <w:r w:rsidR="00005DA7">
        <w:t xml:space="preserve">on this deck </w:t>
      </w:r>
      <w:r>
        <w:t xml:space="preserve">discontinuous girders will be used on behalf of </w:t>
      </w:r>
      <w:r w:rsidR="00BF747D" w:rsidRPr="00BF747D">
        <w:rPr>
          <w:noProof/>
        </w:rPr>
        <w:t>increas</w:t>
      </w:r>
      <w:r w:rsidR="00403BDC" w:rsidRPr="00BF747D">
        <w:rPr>
          <w:noProof/>
        </w:rPr>
        <w:t>ing</w:t>
      </w:r>
      <w:r w:rsidRPr="00BF747D">
        <w:rPr>
          <w:noProof/>
        </w:rPr>
        <w:t xml:space="preserve"> surface </w:t>
      </w:r>
      <w:r w:rsidR="00403BDC" w:rsidRPr="00BF747D">
        <w:rPr>
          <w:noProof/>
        </w:rPr>
        <w:t>area</w:t>
      </w:r>
      <w:r>
        <w:t xml:space="preserve"> on pillar top .now construction </w:t>
      </w:r>
      <w:r w:rsidRPr="00CF2362">
        <w:rPr>
          <w:noProof/>
        </w:rPr>
        <w:t>become</w:t>
      </w:r>
      <w:r w:rsidR="00CF2362">
        <w:rPr>
          <w:noProof/>
        </w:rPr>
        <w:t>s</w:t>
      </w:r>
      <w:r>
        <w:t xml:space="preserve"> fast and easy as factory made girders can be just assembled</w:t>
      </w:r>
      <w:r w:rsidR="00BF747D">
        <w:t xml:space="preserve"> on site</w:t>
      </w:r>
      <w:r>
        <w:t xml:space="preserve">. </w:t>
      </w:r>
      <w:r w:rsidRPr="00CF2362">
        <w:rPr>
          <w:noProof/>
        </w:rPr>
        <w:t>Also</w:t>
      </w:r>
      <w:r w:rsidR="00CF2362">
        <w:rPr>
          <w:noProof/>
        </w:rPr>
        <w:t>,</w:t>
      </w:r>
      <w:r>
        <w:t xml:space="preserve"> the structure </w:t>
      </w:r>
      <w:r w:rsidRPr="00CF2362">
        <w:rPr>
          <w:noProof/>
        </w:rPr>
        <w:t>become</w:t>
      </w:r>
      <w:r w:rsidR="00CF2362">
        <w:rPr>
          <w:noProof/>
        </w:rPr>
        <w:t>s</w:t>
      </w:r>
      <w:r>
        <w:t xml:space="preserve"> upgradable at any point new station or line </w:t>
      </w:r>
      <w:r w:rsidR="00403BDC">
        <w:t>extension</w:t>
      </w:r>
      <w:r>
        <w:t xml:space="preserve"> can </w:t>
      </w:r>
      <w:r w:rsidRPr="00CF2362">
        <w:rPr>
          <w:noProof/>
        </w:rPr>
        <w:t>be ad</w:t>
      </w:r>
      <w:r w:rsidR="00CF2362">
        <w:rPr>
          <w:noProof/>
        </w:rPr>
        <w:t>de</w:t>
      </w:r>
      <w:r w:rsidRPr="00CF2362">
        <w:rPr>
          <w:noProof/>
        </w:rPr>
        <w:t>d</w:t>
      </w:r>
      <w:r>
        <w:t xml:space="preserve"> between any two </w:t>
      </w:r>
      <w:r w:rsidRPr="00CF2362">
        <w:rPr>
          <w:noProof/>
        </w:rPr>
        <w:t>pillar</w:t>
      </w:r>
      <w:r w:rsidR="00CF2362">
        <w:rPr>
          <w:noProof/>
        </w:rPr>
        <w:t>s</w:t>
      </w:r>
      <w:r>
        <w:t xml:space="preserve"> without disturbing whole structure.</w:t>
      </w:r>
    </w:p>
    <w:p w:rsidR="005B0BA8" w:rsidRDefault="0020764A" w:rsidP="00D851D4">
      <w:r>
        <w:t xml:space="preserve">Box girders are </w:t>
      </w:r>
      <w:r w:rsidRPr="003D529C">
        <w:rPr>
          <w:noProof/>
        </w:rPr>
        <w:t>visually good .and less maint</w:t>
      </w:r>
      <w:r w:rsidR="003D529C" w:rsidRPr="003D529C">
        <w:rPr>
          <w:noProof/>
        </w:rPr>
        <w:t>ena</w:t>
      </w:r>
      <w:r w:rsidRPr="003D529C">
        <w:rPr>
          <w:noProof/>
        </w:rPr>
        <w:t>nce cost</w:t>
      </w:r>
      <w:r>
        <w:t xml:space="preserve"> because it has less exposed surface.so weather does not affect much.</w:t>
      </w:r>
      <w:r w:rsidR="00BF747D">
        <w:t xml:space="preserve"> (Refer to sheet no 1</w:t>
      </w:r>
      <w:r w:rsidR="00403BDC">
        <w:t>)</w:t>
      </w:r>
    </w:p>
    <w:p w:rsidR="00403BDC" w:rsidRDefault="00CD6B31" w:rsidP="00403BDC">
      <w:pPr>
        <w:pStyle w:val="ListParagraph"/>
        <w:numPr>
          <w:ilvl w:val="0"/>
          <w:numId w:val="4"/>
        </w:numPr>
        <w:rPr>
          <w:b/>
        </w:rPr>
      </w:pPr>
      <w:r>
        <w:rPr>
          <w:b/>
        </w:rPr>
        <w:t>B</w:t>
      </w:r>
      <w:r w:rsidR="00403BDC" w:rsidRPr="00403BDC">
        <w:rPr>
          <w:b/>
        </w:rPr>
        <w:t>ase</w:t>
      </w:r>
    </w:p>
    <w:p w:rsidR="00BF747D" w:rsidRDefault="005F04E8" w:rsidP="00BF747D">
      <w:pPr>
        <w:pStyle w:val="ListParagraph"/>
      </w:pPr>
      <w:r>
        <w:t>Pre-fabricated</w:t>
      </w:r>
      <w:r w:rsidR="00403BDC">
        <w:t xml:space="preserve"> concrete (RCC) slab will be installed on top of steel frame .which will </w:t>
      </w:r>
      <w:r w:rsidR="00403BDC" w:rsidRPr="00CF2362">
        <w:rPr>
          <w:noProof/>
        </w:rPr>
        <w:t>interlock</w:t>
      </w:r>
      <w:r w:rsidR="00403BDC">
        <w:t xml:space="preserve"> with each other. Concrete will give stiffness to</w:t>
      </w:r>
      <w:r w:rsidR="00CF2362">
        <w:t xml:space="preserve"> the</w:t>
      </w:r>
      <w:r w:rsidR="00403BDC">
        <w:t xml:space="preserve"> </w:t>
      </w:r>
      <w:r w:rsidR="00403BDC" w:rsidRPr="00CF2362">
        <w:rPr>
          <w:noProof/>
        </w:rPr>
        <w:t>base</w:t>
      </w:r>
      <w:r w:rsidR="00403BDC">
        <w:t xml:space="preserve"> which steel plate or tiles </w:t>
      </w:r>
      <w:r>
        <w:t>cannot</w:t>
      </w:r>
      <w:r w:rsidR="00403BDC">
        <w:t xml:space="preserve"> give </w:t>
      </w:r>
      <w:r>
        <w:t>because</w:t>
      </w:r>
      <w:r w:rsidR="00403BDC">
        <w:t xml:space="preserve"> </w:t>
      </w:r>
      <w:r>
        <w:t xml:space="preserve">cycle track needs stiffness as compared to </w:t>
      </w:r>
      <w:r w:rsidR="00BF747D">
        <w:t>foot over bridge.</w:t>
      </w:r>
      <w:r w:rsidR="00BF747D" w:rsidRPr="00BF747D">
        <w:t xml:space="preserve"> </w:t>
      </w:r>
    </w:p>
    <w:p w:rsidR="00BF747D" w:rsidRPr="00BF747D" w:rsidRDefault="00CD6B31" w:rsidP="00BF747D">
      <w:pPr>
        <w:pStyle w:val="ListParagraph"/>
        <w:numPr>
          <w:ilvl w:val="0"/>
          <w:numId w:val="4"/>
        </w:numPr>
        <w:rPr>
          <w:b/>
        </w:rPr>
      </w:pPr>
      <w:r>
        <w:rPr>
          <w:b/>
        </w:rPr>
        <w:t>P</w:t>
      </w:r>
      <w:r w:rsidR="00BF747D" w:rsidRPr="00BF747D">
        <w:rPr>
          <w:b/>
        </w:rPr>
        <w:t>arapet</w:t>
      </w:r>
    </w:p>
    <w:p w:rsidR="00BF747D" w:rsidRDefault="00BF747D" w:rsidP="00BF747D">
      <w:r>
        <w:t xml:space="preserve">Parapet will be simple in design just metal pipe on top with perpendicular sticks connecting it with </w:t>
      </w:r>
      <w:r w:rsidRPr="00BF747D">
        <w:rPr>
          <w:noProof/>
        </w:rPr>
        <w:t>deck.</w:t>
      </w:r>
      <w:r>
        <w:t xml:space="preserve"> </w:t>
      </w:r>
      <w:proofErr w:type="gramStart"/>
      <w:r>
        <w:t>use</w:t>
      </w:r>
      <w:proofErr w:type="gramEnd"/>
      <w:r>
        <w:t xml:space="preserve"> of</w:t>
      </w:r>
      <w:r w:rsidR="00CD6B31">
        <w:t xml:space="preserve"> the</w:t>
      </w:r>
      <w:r>
        <w:t xml:space="preserve"> </w:t>
      </w:r>
      <w:r w:rsidRPr="00CD6B31">
        <w:rPr>
          <w:noProof/>
        </w:rPr>
        <w:t>thinnest available material</w:t>
      </w:r>
      <w:r>
        <w:t xml:space="preserve"> is </w:t>
      </w:r>
      <w:r w:rsidRPr="00CD6B31">
        <w:rPr>
          <w:noProof/>
        </w:rPr>
        <w:t>preferable.</w:t>
      </w:r>
      <w:r>
        <w:t xml:space="preserve"> No focus is given to parapet design as </w:t>
      </w:r>
      <w:r w:rsidRPr="003D529C">
        <w:rPr>
          <w:noProof/>
        </w:rPr>
        <w:t>cityscape</w:t>
      </w:r>
      <w:r>
        <w:t xml:space="preserve"> could be faded by doing so.</w:t>
      </w:r>
      <w:r w:rsidR="00CD6B31">
        <w:t xml:space="preserve"> P</w:t>
      </w:r>
      <w:r>
        <w:t>arapets are used for safety majors only.</w:t>
      </w:r>
    </w:p>
    <w:p w:rsidR="00BF747D" w:rsidRDefault="00BF747D" w:rsidP="00BF747D"/>
    <w:p w:rsidR="005F04E8" w:rsidRPr="00BF747D" w:rsidRDefault="005F04E8" w:rsidP="00BF747D">
      <w:pPr>
        <w:pStyle w:val="ListParagraph"/>
        <w:numPr>
          <w:ilvl w:val="0"/>
          <w:numId w:val="4"/>
        </w:numPr>
        <w:rPr>
          <w:b/>
        </w:rPr>
      </w:pPr>
      <w:r w:rsidRPr="00BF747D">
        <w:rPr>
          <w:b/>
        </w:rPr>
        <w:t>Coating</w:t>
      </w:r>
    </w:p>
    <w:p w:rsidR="005F04E8" w:rsidRDefault="00CF2362" w:rsidP="005F04E8">
      <w:r>
        <w:rPr>
          <w:noProof/>
        </w:rPr>
        <w:lastRenderedPageBreak/>
        <w:t>The b</w:t>
      </w:r>
      <w:r w:rsidR="005F04E8" w:rsidRPr="00CF2362">
        <w:rPr>
          <w:noProof/>
        </w:rPr>
        <w:t>ase</w:t>
      </w:r>
      <w:r w:rsidR="00BF747D">
        <w:t xml:space="preserve"> will be coated </w:t>
      </w:r>
      <w:r w:rsidR="00BF747D">
        <w:rPr>
          <w:noProof/>
        </w:rPr>
        <w:t>with</w:t>
      </w:r>
      <w:r w:rsidR="00BF747D">
        <w:t xml:space="preserve"> </w:t>
      </w:r>
      <w:proofErr w:type="spellStart"/>
      <w:r w:rsidR="00BF747D" w:rsidRPr="00BF747D">
        <w:rPr>
          <w:noProof/>
        </w:rPr>
        <w:t>rubber.</w:t>
      </w:r>
      <w:r w:rsidR="00BF747D">
        <w:t>I</w:t>
      </w:r>
      <w:r w:rsidR="005F04E8">
        <w:t>t</w:t>
      </w:r>
      <w:proofErr w:type="spellEnd"/>
      <w:r w:rsidR="005F04E8">
        <w:t xml:space="preserve"> will</w:t>
      </w:r>
      <w:r w:rsidR="00BF747D">
        <w:t xml:space="preserve"> give perfect grip to the </w:t>
      </w:r>
      <w:r w:rsidR="00BF747D" w:rsidRPr="00BF747D">
        <w:rPr>
          <w:noProof/>
        </w:rPr>
        <w:t>cyclist.</w:t>
      </w:r>
      <w:r w:rsidR="00BF747D">
        <w:t xml:space="preserve"> A</w:t>
      </w:r>
      <w:r w:rsidR="005F04E8">
        <w:t xml:space="preserve">sphalt is not used as it needs pressure to settle down and its light deck cannot bear </w:t>
      </w:r>
      <w:r w:rsidR="005F04E8" w:rsidRPr="00BF747D">
        <w:rPr>
          <w:noProof/>
        </w:rPr>
        <w:t>tha</w:t>
      </w:r>
      <w:r w:rsidR="00BF747D">
        <w:rPr>
          <w:noProof/>
        </w:rPr>
        <w:t>t</w:t>
      </w:r>
      <w:r w:rsidR="005F04E8">
        <w:t xml:space="preserve"> </w:t>
      </w:r>
      <w:r w:rsidR="00BF747D" w:rsidRPr="00BF747D">
        <w:rPr>
          <w:noProof/>
        </w:rPr>
        <w:t>pre</w:t>
      </w:r>
      <w:r w:rsidR="00BF747D">
        <w:rPr>
          <w:noProof/>
        </w:rPr>
        <w:t>s</w:t>
      </w:r>
      <w:r w:rsidR="00BF747D" w:rsidRPr="00BF747D">
        <w:rPr>
          <w:noProof/>
        </w:rPr>
        <w:t>sure</w:t>
      </w:r>
      <w:r w:rsidR="005F04E8">
        <w:t>.</w:t>
      </w:r>
      <w:r w:rsidR="00BF747D">
        <w:t xml:space="preserve"> </w:t>
      </w:r>
      <w:r w:rsidR="005F04E8" w:rsidRPr="00BF747D">
        <w:rPr>
          <w:noProof/>
        </w:rPr>
        <w:t>also</w:t>
      </w:r>
      <w:r w:rsidR="00BF747D">
        <w:rPr>
          <w:noProof/>
        </w:rPr>
        <w:t>,</w:t>
      </w:r>
      <w:r w:rsidR="005F04E8">
        <w:t xml:space="preserve"> tiles are not used because tiles will dismantle due to</w:t>
      </w:r>
      <w:r w:rsidR="00BF747D">
        <w:t xml:space="preserve"> the</w:t>
      </w:r>
      <w:r w:rsidR="005F04E8">
        <w:t xml:space="preserve"> </w:t>
      </w:r>
      <w:r w:rsidR="00BF747D" w:rsidRPr="00BF747D">
        <w:rPr>
          <w:noProof/>
        </w:rPr>
        <w:t>momentum</w:t>
      </w:r>
      <w:r w:rsidR="00BF747D">
        <w:t xml:space="preserve"> </w:t>
      </w:r>
      <w:r w:rsidR="005F04E8">
        <w:t>of</w:t>
      </w:r>
      <w:r>
        <w:t xml:space="preserve"> the</w:t>
      </w:r>
      <w:r w:rsidR="005F04E8">
        <w:t xml:space="preserve"> </w:t>
      </w:r>
      <w:r w:rsidR="005F04E8" w:rsidRPr="00CF2362">
        <w:rPr>
          <w:noProof/>
        </w:rPr>
        <w:t>cycle</w:t>
      </w:r>
      <w:r w:rsidR="00BF747D">
        <w:rPr>
          <w:noProof/>
        </w:rPr>
        <w:t>s</w:t>
      </w:r>
      <w:r w:rsidR="005F04E8">
        <w:t>. Rubber has other benefits too.</w:t>
      </w:r>
      <w:r w:rsidR="00BF747D">
        <w:t xml:space="preserve"> It comes in multiple colors which</w:t>
      </w:r>
      <w:r w:rsidR="005F04E8">
        <w:t xml:space="preserve"> affects cyclist aesthetic .which is</w:t>
      </w:r>
      <w:r w:rsidR="00BF747D">
        <w:t xml:space="preserve"> a</w:t>
      </w:r>
      <w:r w:rsidR="005F04E8">
        <w:t xml:space="preserve"> </w:t>
      </w:r>
      <w:r w:rsidR="005F04E8" w:rsidRPr="00BF747D">
        <w:rPr>
          <w:noProof/>
        </w:rPr>
        <w:t xml:space="preserve">very needful </w:t>
      </w:r>
      <w:r w:rsidR="00BF747D" w:rsidRPr="00BF747D">
        <w:rPr>
          <w:noProof/>
        </w:rPr>
        <w:t>factor</w:t>
      </w:r>
      <w:r w:rsidR="00BF747D">
        <w:t xml:space="preserve"> </w:t>
      </w:r>
      <w:r w:rsidR="005F04E8">
        <w:t xml:space="preserve">in this </w:t>
      </w:r>
      <w:r w:rsidR="00BF747D">
        <w:t xml:space="preserve">project. </w:t>
      </w:r>
      <w:r w:rsidR="00EC070A">
        <w:t>Orange, green</w:t>
      </w:r>
      <w:r w:rsidR="005F04E8">
        <w:t xml:space="preserve"> or any other light </w:t>
      </w:r>
      <w:r w:rsidR="00EC070A">
        <w:t>color</w:t>
      </w:r>
      <w:r w:rsidR="00BF747D">
        <w:t xml:space="preserve"> </w:t>
      </w:r>
      <w:r w:rsidR="00BF747D">
        <w:rPr>
          <w:noProof/>
        </w:rPr>
        <w:t>o</w:t>
      </w:r>
      <w:r w:rsidR="00BF747D" w:rsidRPr="00BF747D">
        <w:rPr>
          <w:noProof/>
        </w:rPr>
        <w:t>n</w:t>
      </w:r>
      <w:r w:rsidR="00BF747D">
        <w:t xml:space="preserve"> track could be used. </w:t>
      </w:r>
      <w:proofErr w:type="spellStart"/>
      <w:r w:rsidR="00BF747D">
        <w:t>Colour</w:t>
      </w:r>
      <w:proofErr w:type="spellEnd"/>
      <w:r w:rsidR="00BF747D">
        <w:t xml:space="preserve"> could vary with change in location.</w:t>
      </w:r>
    </w:p>
    <w:p w:rsidR="00A929A6" w:rsidRDefault="00A929A6" w:rsidP="00A929A6">
      <w:pPr>
        <w:ind w:left="360"/>
      </w:pPr>
    </w:p>
    <w:p w:rsidR="00EC070A" w:rsidRDefault="00EC070A" w:rsidP="005F04E8">
      <w:pPr>
        <w:rPr>
          <w:b/>
        </w:rPr>
      </w:pPr>
      <w:r>
        <w:rPr>
          <w:b/>
        </w:rPr>
        <w:t>Pillar</w:t>
      </w:r>
    </w:p>
    <w:p w:rsidR="00EC070A" w:rsidRDefault="00EC070A" w:rsidP="005F04E8">
      <w:r>
        <w:t xml:space="preserve">All pillars will be made of concrete </w:t>
      </w:r>
      <w:r w:rsidR="00CD6B31">
        <w:t>(</w:t>
      </w:r>
      <w:r>
        <w:t>RCC</w:t>
      </w:r>
      <w:proofErr w:type="gramStart"/>
      <w:r w:rsidR="00CD6B31">
        <w:t>)</w:t>
      </w:r>
      <w:r>
        <w:t xml:space="preserve"> .</w:t>
      </w:r>
      <w:proofErr w:type="gramEnd"/>
      <w:r w:rsidR="00CD6B31">
        <w:t xml:space="preserve"> </w:t>
      </w:r>
      <w:proofErr w:type="gramStart"/>
      <w:r>
        <w:t>and</w:t>
      </w:r>
      <w:proofErr w:type="gramEnd"/>
      <w:r>
        <w:t xml:space="preserve"> will have wider top surface .</w:t>
      </w:r>
      <w:r w:rsidR="00A230D4">
        <w:t>because</w:t>
      </w:r>
      <w:r>
        <w:t xml:space="preserve"> discontinuous girders will </w:t>
      </w:r>
      <w:r w:rsidR="00CD6B31">
        <w:t xml:space="preserve">rest </w:t>
      </w:r>
      <w:r>
        <w:t xml:space="preserve">on top. Also </w:t>
      </w:r>
      <w:r w:rsidR="009076A7">
        <w:t>on</w:t>
      </w:r>
      <w:r w:rsidR="00CF2362">
        <w:t xml:space="preserve"> </w:t>
      </w:r>
      <w:r w:rsidR="00CD6B31">
        <w:t xml:space="preserve">each </w:t>
      </w:r>
      <w:r w:rsidR="009076A7" w:rsidRPr="00CF2362">
        <w:rPr>
          <w:noProof/>
        </w:rPr>
        <w:t>pillar</w:t>
      </w:r>
      <w:r w:rsidR="009076A7">
        <w:t xml:space="preserve"> at the </w:t>
      </w:r>
      <w:r w:rsidR="00A230D4" w:rsidRPr="00CF2362">
        <w:rPr>
          <w:noProof/>
        </w:rPr>
        <w:t>end</w:t>
      </w:r>
      <w:r w:rsidR="00CF2362">
        <w:rPr>
          <w:noProof/>
        </w:rPr>
        <w:t>, the</w:t>
      </w:r>
      <w:r w:rsidR="00A230D4">
        <w:t xml:space="preserve"> </w:t>
      </w:r>
      <w:r w:rsidR="00A230D4" w:rsidRPr="00CF2362">
        <w:rPr>
          <w:noProof/>
        </w:rPr>
        <w:t>conventional</w:t>
      </w:r>
      <w:r w:rsidR="009076A7" w:rsidRPr="00CF2362">
        <w:rPr>
          <w:noProof/>
        </w:rPr>
        <w:t xml:space="preserve"> street light </w:t>
      </w:r>
      <w:r w:rsidR="00A230D4" w:rsidRPr="00CF2362">
        <w:rPr>
          <w:noProof/>
        </w:rPr>
        <w:t>extension</w:t>
      </w:r>
      <w:r w:rsidR="009076A7">
        <w:t xml:space="preserve"> will be </w:t>
      </w:r>
      <w:r w:rsidR="009076A7" w:rsidRPr="00CF2362">
        <w:rPr>
          <w:noProof/>
        </w:rPr>
        <w:t>given.</w:t>
      </w:r>
    </w:p>
    <w:p w:rsidR="009076A7" w:rsidRDefault="009076A7" w:rsidP="005F04E8">
      <w:r>
        <w:t xml:space="preserve">For </w:t>
      </w:r>
      <w:r w:rsidRPr="00CF2362">
        <w:rPr>
          <w:noProof/>
        </w:rPr>
        <w:t>pillar</w:t>
      </w:r>
      <w:r w:rsidR="00CF2362">
        <w:rPr>
          <w:noProof/>
        </w:rPr>
        <w:t>,</w:t>
      </w:r>
      <w:r>
        <w:t xml:space="preserve"> concrete is good option than steel (looking at </w:t>
      </w:r>
      <w:r w:rsidR="00A230D4" w:rsidRPr="00CF2362">
        <w:rPr>
          <w:noProof/>
        </w:rPr>
        <w:t>dimensions</w:t>
      </w:r>
      <w:r>
        <w:t xml:space="preserve"> and configuration of structure) </w:t>
      </w:r>
    </w:p>
    <w:p w:rsidR="009076A7" w:rsidRDefault="009076A7" w:rsidP="005F04E8">
      <w:r>
        <w:t>(</w:t>
      </w:r>
      <w:r w:rsidR="00A230D4">
        <w:t>Refer</w:t>
      </w:r>
      <w:r>
        <w:t xml:space="preserve"> to sheet no 3) detailed and comparative study of</w:t>
      </w:r>
      <w:r w:rsidR="00CF2362">
        <w:t xml:space="preserve"> the</w:t>
      </w:r>
      <w:r>
        <w:t xml:space="preserve"> </w:t>
      </w:r>
      <w:r w:rsidRPr="00CF2362">
        <w:rPr>
          <w:noProof/>
        </w:rPr>
        <w:t>pillar</w:t>
      </w:r>
      <w:r>
        <w:t xml:space="preserve"> will be considered later on in this text.</w:t>
      </w:r>
    </w:p>
    <w:p w:rsidR="009076A7" w:rsidRDefault="009076A7" w:rsidP="005F04E8">
      <w:pPr>
        <w:rPr>
          <w:b/>
          <w:sz w:val="28"/>
          <w:szCs w:val="28"/>
        </w:rPr>
      </w:pPr>
      <w:r>
        <w:rPr>
          <w:b/>
          <w:sz w:val="28"/>
          <w:szCs w:val="28"/>
        </w:rPr>
        <w:t>Roof</w:t>
      </w:r>
    </w:p>
    <w:p w:rsidR="005F04E8" w:rsidRDefault="00CF2362" w:rsidP="005F04E8">
      <w:r>
        <w:rPr>
          <w:noProof/>
        </w:rPr>
        <w:t>The r</w:t>
      </w:r>
      <w:r w:rsidR="00A230D4" w:rsidRPr="00CF2362">
        <w:rPr>
          <w:noProof/>
        </w:rPr>
        <w:t>oof</w:t>
      </w:r>
      <w:r w:rsidR="009076A7">
        <w:t xml:space="preserve"> is an</w:t>
      </w:r>
      <w:r w:rsidR="007B49C4">
        <w:t xml:space="preserve"> element which is new and never used before </w:t>
      </w:r>
      <w:r w:rsidR="00CD6B31">
        <w:t>for such projects</w:t>
      </w:r>
      <w:r w:rsidR="007B49C4">
        <w:t>.</w:t>
      </w:r>
      <w:r w:rsidR="00CD6B31">
        <w:t xml:space="preserve"> B</w:t>
      </w:r>
      <w:r w:rsidR="007B49C4">
        <w:t xml:space="preserve">ecause roads </w:t>
      </w:r>
      <w:r w:rsidR="00A230D4" w:rsidRPr="00A230D4">
        <w:t>don</w:t>
      </w:r>
      <w:r w:rsidR="00A230D4">
        <w:t>’t</w:t>
      </w:r>
      <w:r w:rsidR="007B49C4">
        <w:t xml:space="preserve"> need </w:t>
      </w:r>
      <w:r w:rsidR="007B49C4" w:rsidRPr="00CD6B31">
        <w:rPr>
          <w:noProof/>
        </w:rPr>
        <w:t>roof</w:t>
      </w:r>
      <w:r w:rsidR="00CD6B31" w:rsidRPr="00CD6B31">
        <w:rPr>
          <w:noProof/>
        </w:rPr>
        <w:t xml:space="preserve"> and</w:t>
      </w:r>
      <w:r w:rsidR="00CD6B31">
        <w:t xml:space="preserve"> </w:t>
      </w:r>
      <w:r w:rsidR="007B49C4">
        <w:t xml:space="preserve">pedestrian </w:t>
      </w:r>
      <w:r w:rsidR="00A230D4">
        <w:t>don’t</w:t>
      </w:r>
      <w:r w:rsidR="007B49C4">
        <w:t xml:space="preserve"> need</w:t>
      </w:r>
      <w:r>
        <w:t xml:space="preserve"> an</w:t>
      </w:r>
      <w:r w:rsidR="007B49C4">
        <w:t xml:space="preserve"> </w:t>
      </w:r>
      <w:r w:rsidR="007B49C4" w:rsidRPr="00CF2362">
        <w:rPr>
          <w:noProof/>
        </w:rPr>
        <w:t>elevated track</w:t>
      </w:r>
      <w:r w:rsidR="007B49C4">
        <w:t xml:space="preserve">. </w:t>
      </w:r>
      <w:r>
        <w:rPr>
          <w:noProof/>
        </w:rPr>
        <w:t>The e</w:t>
      </w:r>
      <w:r w:rsidR="00A230D4" w:rsidRPr="00CF2362">
        <w:rPr>
          <w:noProof/>
        </w:rPr>
        <w:t>levated</w:t>
      </w:r>
      <w:r w:rsidR="007B49C4" w:rsidRPr="00CF2362">
        <w:rPr>
          <w:noProof/>
        </w:rPr>
        <w:t xml:space="preserve"> cycle track</w:t>
      </w:r>
      <w:r w:rsidR="007B49C4">
        <w:t xml:space="preserve"> is</w:t>
      </w:r>
      <w:r w:rsidR="00CD6B31">
        <w:t xml:space="preserve"> the </w:t>
      </w:r>
      <w:r w:rsidR="00CD6B31" w:rsidRPr="00CD6B31">
        <w:rPr>
          <w:noProof/>
        </w:rPr>
        <w:t>very new</w:t>
      </w:r>
      <w:r w:rsidR="007B49C4" w:rsidRPr="00CD6B31">
        <w:rPr>
          <w:noProof/>
        </w:rPr>
        <w:t xml:space="preserve"> type</w:t>
      </w:r>
      <w:r w:rsidR="007B49C4">
        <w:t xml:space="preserve"> of transport system. And roof on it makes it more </w:t>
      </w:r>
      <w:r w:rsidR="00A230D4">
        <w:t>complex</w:t>
      </w:r>
      <w:r w:rsidR="00CD6B31">
        <w:t>. E</w:t>
      </w:r>
      <w:r w:rsidR="007B49C4">
        <w:t>ven some of</w:t>
      </w:r>
      <w:r>
        <w:t xml:space="preserve"> the</w:t>
      </w:r>
      <w:r w:rsidR="007B49C4">
        <w:t xml:space="preserve"> </w:t>
      </w:r>
      <w:r w:rsidR="007B49C4" w:rsidRPr="00CF2362">
        <w:rPr>
          <w:noProof/>
        </w:rPr>
        <w:t>oper</w:t>
      </w:r>
      <w:r w:rsidR="00A230D4" w:rsidRPr="00CF2362">
        <w:rPr>
          <w:noProof/>
        </w:rPr>
        <w:t>ational</w:t>
      </w:r>
      <w:r w:rsidR="00A230D4">
        <w:t xml:space="preserve"> elevated cycle tracks </w:t>
      </w:r>
      <w:r w:rsidR="00A230D4" w:rsidRPr="00CF2362">
        <w:rPr>
          <w:noProof/>
        </w:rPr>
        <w:t>do</w:t>
      </w:r>
      <w:r w:rsidR="007B49C4">
        <w:t xml:space="preserve"> not have roof .</w:t>
      </w:r>
      <w:r w:rsidR="00A230D4">
        <w:t>e.g.</w:t>
      </w:r>
      <w:r w:rsidR="007B49C4">
        <w:t xml:space="preserve"> tracks of </w:t>
      </w:r>
      <w:r w:rsidR="00A230D4">
        <w:t xml:space="preserve">Xiamen, </w:t>
      </w:r>
      <w:r>
        <w:rPr>
          <w:noProof/>
        </w:rPr>
        <w:t>C</w:t>
      </w:r>
      <w:r w:rsidR="00A230D4" w:rsidRPr="00CF2362">
        <w:rPr>
          <w:noProof/>
        </w:rPr>
        <w:t>hina</w:t>
      </w:r>
      <w:r>
        <w:rPr>
          <w:noProof/>
        </w:rPr>
        <w:t>,</w:t>
      </w:r>
      <w:r w:rsidR="007B49C4">
        <w:t xml:space="preserve"> </w:t>
      </w:r>
      <w:r w:rsidR="00A230D4" w:rsidRPr="00CF2362">
        <w:rPr>
          <w:noProof/>
        </w:rPr>
        <w:t>and</w:t>
      </w:r>
      <w:r w:rsidR="007B49C4">
        <w:t xml:space="preserve"> </w:t>
      </w:r>
      <w:r w:rsidR="00A230D4">
        <w:t>Copenhagen, Denmark</w:t>
      </w:r>
      <w:r w:rsidR="007B49C4">
        <w:t xml:space="preserve">. One easy idea of roofing is to </w:t>
      </w:r>
      <w:r w:rsidR="00A230D4">
        <w:t>build</w:t>
      </w:r>
      <w:r w:rsidR="007B49C4">
        <w:t xml:space="preserve"> track below any existing road or metro flyover .but there are very less </w:t>
      </w:r>
      <w:r w:rsidR="00A230D4">
        <w:t>probably</w:t>
      </w:r>
      <w:r w:rsidR="007B49C4">
        <w:t xml:space="preserve"> that we find flyover on our route.</w:t>
      </w:r>
      <w:r w:rsidR="006C6756">
        <w:t xml:space="preserve"> And it will be inconvenient to </w:t>
      </w:r>
      <w:r w:rsidR="00A230D4">
        <w:t>change</w:t>
      </w:r>
      <w:r w:rsidR="006C6756">
        <w:t xml:space="preserve"> track location just because there is</w:t>
      </w:r>
      <w:r>
        <w:t xml:space="preserve"> an</w:t>
      </w:r>
      <w:r w:rsidR="006C6756">
        <w:t xml:space="preserve"> </w:t>
      </w:r>
      <w:r w:rsidR="006C6756" w:rsidRPr="00CF2362">
        <w:rPr>
          <w:noProof/>
        </w:rPr>
        <w:t xml:space="preserve">existing </w:t>
      </w:r>
      <w:r w:rsidR="006C6756" w:rsidRPr="00CD6B31">
        <w:rPr>
          <w:noProof/>
        </w:rPr>
        <w:t>flyover.</w:t>
      </w:r>
      <w:r w:rsidR="00CD6B31">
        <w:rPr>
          <w:noProof/>
        </w:rPr>
        <w:t xml:space="preserve"> The r</w:t>
      </w:r>
      <w:r w:rsidR="006C6756" w:rsidRPr="00CD6B31">
        <w:rPr>
          <w:noProof/>
        </w:rPr>
        <w:t>oof</w:t>
      </w:r>
      <w:r w:rsidR="006C6756">
        <w:t xml:space="preserve"> is</w:t>
      </w:r>
      <w:r>
        <w:t xml:space="preserve"> an</w:t>
      </w:r>
      <w:r w:rsidR="006C6756">
        <w:t xml:space="preserve"> </w:t>
      </w:r>
      <w:r w:rsidR="006C6756" w:rsidRPr="00CF2362">
        <w:rPr>
          <w:noProof/>
        </w:rPr>
        <w:t>element</w:t>
      </w:r>
      <w:r w:rsidR="006C6756">
        <w:t xml:space="preserve"> which affects cyclist </w:t>
      </w:r>
      <w:r w:rsidR="00A230D4">
        <w:t>aesthetics</w:t>
      </w:r>
      <w:r w:rsidR="006C6756">
        <w:t xml:space="preserve"> the most. And in </w:t>
      </w:r>
      <w:r w:rsidR="00A230D4" w:rsidRPr="00CD6B31">
        <w:rPr>
          <w:noProof/>
        </w:rPr>
        <w:t>India</w:t>
      </w:r>
      <w:r w:rsidR="00CD6B31">
        <w:rPr>
          <w:noProof/>
        </w:rPr>
        <w:t>,</w:t>
      </w:r>
      <w:r w:rsidR="006C6756">
        <w:t xml:space="preserve"> no attention is given to the base of</w:t>
      </w:r>
      <w:r w:rsidR="00CD6B31">
        <w:t xml:space="preserve"> the</w:t>
      </w:r>
      <w:r w:rsidR="006C6756">
        <w:t xml:space="preserve"> </w:t>
      </w:r>
      <w:r w:rsidR="006C6756" w:rsidRPr="00CD6B31">
        <w:rPr>
          <w:noProof/>
        </w:rPr>
        <w:t>deck</w:t>
      </w:r>
      <w:r w:rsidR="006C6756">
        <w:t xml:space="preserve"> </w:t>
      </w:r>
      <w:r w:rsidR="00CD6B31">
        <w:t>in flyovers</w:t>
      </w:r>
      <w:r w:rsidR="006C6756">
        <w:t>.</w:t>
      </w:r>
      <w:r w:rsidR="00CD6B31">
        <w:t xml:space="preserve"> </w:t>
      </w:r>
      <w:proofErr w:type="gramStart"/>
      <w:r w:rsidR="00CD6B31">
        <w:t>the</w:t>
      </w:r>
      <w:proofErr w:type="gramEnd"/>
      <w:r w:rsidR="00CD6B31">
        <w:t xml:space="preserve"> </w:t>
      </w:r>
      <w:r w:rsidR="006C6756" w:rsidRPr="00CD6B31">
        <w:rPr>
          <w:noProof/>
        </w:rPr>
        <w:t>cyclist</w:t>
      </w:r>
      <w:r w:rsidR="006C6756">
        <w:t xml:space="preserve"> will not prefer </w:t>
      </w:r>
      <w:r w:rsidR="00A230D4">
        <w:t>to ride</w:t>
      </w:r>
      <w:r w:rsidR="006C6756">
        <w:t xml:space="preserve"> below that undersigned and dirty </w:t>
      </w:r>
      <w:r w:rsidR="006C6756" w:rsidRPr="00CD6B31">
        <w:rPr>
          <w:noProof/>
        </w:rPr>
        <w:t>part</w:t>
      </w:r>
      <w:r w:rsidR="00CD6B31" w:rsidRPr="00CD6B31">
        <w:rPr>
          <w:noProof/>
        </w:rPr>
        <w:t>.</w:t>
      </w:r>
      <w:r w:rsidR="00CD6B31">
        <w:t xml:space="preserve"> </w:t>
      </w:r>
      <w:r w:rsidR="00A230D4">
        <w:t>Building</w:t>
      </w:r>
      <w:r w:rsidR="006C6756">
        <w:t xml:space="preserve"> elevated cycle track in Europe </w:t>
      </w:r>
      <w:r w:rsidR="00A230D4">
        <w:t xml:space="preserve">is very different </w:t>
      </w:r>
      <w:r w:rsidR="006C6756">
        <w:t xml:space="preserve">to building such track in </w:t>
      </w:r>
      <w:r w:rsidR="00A230D4">
        <w:t>Delhi</w:t>
      </w:r>
      <w:r w:rsidR="006C6756">
        <w:t xml:space="preserve">. There is no extreme </w:t>
      </w:r>
      <w:r w:rsidR="00A230D4">
        <w:t>summer or</w:t>
      </w:r>
      <w:r w:rsidR="006C6756">
        <w:t xml:space="preserve"> extreme rain in Europe so there is no need </w:t>
      </w:r>
      <w:r>
        <w:rPr>
          <w:noProof/>
        </w:rPr>
        <w:t>for</w:t>
      </w:r>
      <w:r>
        <w:t xml:space="preserve"> a</w:t>
      </w:r>
      <w:r w:rsidR="006C6756">
        <w:t xml:space="preserve"> </w:t>
      </w:r>
      <w:r w:rsidR="00A230D4" w:rsidRPr="00CF2362">
        <w:rPr>
          <w:noProof/>
        </w:rPr>
        <w:t>roof</w:t>
      </w:r>
      <w:r w:rsidR="00A230D4">
        <w:t xml:space="preserve">. </w:t>
      </w:r>
      <w:r>
        <w:rPr>
          <w:noProof/>
        </w:rPr>
        <w:t>The r</w:t>
      </w:r>
      <w:r w:rsidR="00A230D4" w:rsidRPr="00CF2362">
        <w:rPr>
          <w:noProof/>
        </w:rPr>
        <w:t>oof</w:t>
      </w:r>
      <w:r w:rsidR="006C6756">
        <w:t xml:space="preserve"> </w:t>
      </w:r>
      <w:r w:rsidR="00A230D4">
        <w:t>will also be</w:t>
      </w:r>
      <w:r w:rsidR="006C6756">
        <w:t xml:space="preserve"> used to cover som</w:t>
      </w:r>
      <w:r w:rsidR="00A230D4">
        <w:t>e part of</w:t>
      </w:r>
      <w:r>
        <w:t xml:space="preserve"> the</w:t>
      </w:r>
      <w:r w:rsidR="00A230D4">
        <w:t xml:space="preserve"> </w:t>
      </w:r>
      <w:r w:rsidR="00A230D4" w:rsidRPr="00CF2362">
        <w:rPr>
          <w:noProof/>
        </w:rPr>
        <w:t>city</w:t>
      </w:r>
      <w:r w:rsidR="00A230D4">
        <w:t xml:space="preserve"> which is not visually good, which is common in Indian cities .and it can </w:t>
      </w:r>
      <w:r w:rsidR="00CD6B31">
        <w:t xml:space="preserve">also </w:t>
      </w:r>
      <w:r w:rsidR="00A230D4">
        <w:t xml:space="preserve">be used to highlight some parts </w:t>
      </w:r>
      <w:r w:rsidR="00A230D4" w:rsidRPr="00CF2362">
        <w:rPr>
          <w:noProof/>
        </w:rPr>
        <w:t>which</w:t>
      </w:r>
      <w:r>
        <w:rPr>
          <w:noProof/>
        </w:rPr>
        <w:t xml:space="preserve"> </w:t>
      </w:r>
      <w:r w:rsidR="00A230D4" w:rsidRPr="00CF2362">
        <w:rPr>
          <w:noProof/>
        </w:rPr>
        <w:t>are</w:t>
      </w:r>
      <w:r w:rsidR="00A230D4">
        <w:t xml:space="preserve"> visually </w:t>
      </w:r>
      <w:r w:rsidR="00A230D4" w:rsidRPr="00CD6B31">
        <w:rPr>
          <w:noProof/>
        </w:rPr>
        <w:t>good</w:t>
      </w:r>
      <w:r w:rsidR="00CD6B31" w:rsidRPr="00CD6B31">
        <w:rPr>
          <w:noProof/>
        </w:rPr>
        <w:t>.</w:t>
      </w:r>
    </w:p>
    <w:p w:rsidR="00403BDC" w:rsidRDefault="00C75622" w:rsidP="00D851D4">
      <w:r>
        <w:t xml:space="preserve"> So we hav</w:t>
      </w:r>
      <w:r w:rsidR="00CD6B31">
        <w:t>e to design our own roof system</w:t>
      </w:r>
      <w:r>
        <w:t>.</w:t>
      </w:r>
      <w:r w:rsidR="00CD6B31">
        <w:t xml:space="preserve"> N</w:t>
      </w:r>
      <w:r>
        <w:t>ow</w:t>
      </w:r>
      <w:r w:rsidR="00CD6B31">
        <w:t xml:space="preserve"> the</w:t>
      </w:r>
      <w:r>
        <w:t xml:space="preserve"> </w:t>
      </w:r>
      <w:r w:rsidRPr="00CD6B31">
        <w:rPr>
          <w:noProof/>
        </w:rPr>
        <w:t>problem</w:t>
      </w:r>
      <w:r>
        <w:t xml:space="preserve"> with roofing is its columns on which roof rest it will give</w:t>
      </w:r>
      <w:r w:rsidR="003D529C">
        <w:t xml:space="preserve"> the</w:t>
      </w:r>
      <w:r>
        <w:t xml:space="preserve"> </w:t>
      </w:r>
      <w:r w:rsidRPr="003D529C">
        <w:rPr>
          <w:noProof/>
        </w:rPr>
        <w:t>track</w:t>
      </w:r>
      <w:r>
        <w:t xml:space="preserve"> the feel of closed space. And will </w:t>
      </w:r>
      <w:r w:rsidRPr="003D529C">
        <w:rPr>
          <w:noProof/>
        </w:rPr>
        <w:t>defin</w:t>
      </w:r>
      <w:r w:rsidR="003D529C">
        <w:rPr>
          <w:noProof/>
        </w:rPr>
        <w:t>ite</w:t>
      </w:r>
      <w:r w:rsidRPr="003D529C">
        <w:rPr>
          <w:noProof/>
        </w:rPr>
        <w:t>ly</w:t>
      </w:r>
      <w:r>
        <w:t xml:space="preserve"> affect cyclist </w:t>
      </w:r>
      <w:r w:rsidR="00CD6B31" w:rsidRPr="00CD6B31">
        <w:rPr>
          <w:noProof/>
        </w:rPr>
        <w:t>a</w:t>
      </w:r>
      <w:r w:rsidR="00CD6B31">
        <w:rPr>
          <w:noProof/>
        </w:rPr>
        <w:t>e</w:t>
      </w:r>
      <w:r w:rsidR="00CD6B31" w:rsidRPr="00CD6B31">
        <w:rPr>
          <w:noProof/>
        </w:rPr>
        <w:t>sthetics</w:t>
      </w:r>
      <w:r w:rsidR="00CD6B31">
        <w:rPr>
          <w:noProof/>
        </w:rPr>
        <w:t xml:space="preserve"> </w:t>
      </w:r>
      <w:r w:rsidRPr="003D529C">
        <w:rPr>
          <w:noProof/>
        </w:rPr>
        <w:t>in</w:t>
      </w:r>
      <w:r w:rsidR="003D529C">
        <w:t xml:space="preserve"> a</w:t>
      </w:r>
      <w:r>
        <w:t xml:space="preserve"> </w:t>
      </w:r>
      <w:r w:rsidRPr="003D529C">
        <w:rPr>
          <w:noProof/>
        </w:rPr>
        <w:t>negative</w:t>
      </w:r>
      <w:r w:rsidR="00CD6B31">
        <w:rPr>
          <w:noProof/>
        </w:rPr>
        <w:t xml:space="preserve">s </w:t>
      </w:r>
      <w:r w:rsidR="00CD6B31" w:rsidRPr="00CD6B31">
        <w:rPr>
          <w:noProof/>
        </w:rPr>
        <w:t>sen</w:t>
      </w:r>
      <w:r w:rsidR="00CD6B31">
        <w:rPr>
          <w:noProof/>
        </w:rPr>
        <w:t>s</w:t>
      </w:r>
      <w:r w:rsidR="00CD6B31" w:rsidRPr="00CD6B31">
        <w:rPr>
          <w:noProof/>
        </w:rPr>
        <w:t>e</w:t>
      </w:r>
      <w:r w:rsidR="00CD6B31">
        <w:rPr>
          <w:noProof/>
        </w:rPr>
        <w:t xml:space="preserve">. </w:t>
      </w:r>
      <w:r w:rsidR="00CD6B31">
        <w:t xml:space="preserve"> S</w:t>
      </w:r>
      <w:r w:rsidR="004D4185">
        <w:t xml:space="preserve">o </w:t>
      </w:r>
      <w:r w:rsidR="00CD6B31">
        <w:t xml:space="preserve">we </w:t>
      </w:r>
      <w:r w:rsidR="004D4185">
        <w:t xml:space="preserve">have to </w:t>
      </w:r>
      <w:r w:rsidR="004D4185" w:rsidRPr="003D529C">
        <w:rPr>
          <w:noProof/>
        </w:rPr>
        <w:t>decre</w:t>
      </w:r>
      <w:r w:rsidR="003D529C">
        <w:rPr>
          <w:noProof/>
        </w:rPr>
        <w:t>a</w:t>
      </w:r>
      <w:r w:rsidR="004D4185" w:rsidRPr="003D529C">
        <w:rPr>
          <w:noProof/>
        </w:rPr>
        <w:t>se</w:t>
      </w:r>
      <w:r w:rsidR="004D4185">
        <w:t xml:space="preserve"> </w:t>
      </w:r>
      <w:r w:rsidR="004D4185" w:rsidRPr="00CD6B31">
        <w:rPr>
          <w:noProof/>
        </w:rPr>
        <w:t>the</w:t>
      </w:r>
      <w:r w:rsidR="00CD6B31" w:rsidRPr="00CD6B31">
        <w:rPr>
          <w:noProof/>
        </w:rPr>
        <w:t xml:space="preserve"> </w:t>
      </w:r>
      <w:r w:rsidR="00CD6B31" w:rsidRPr="007269E8">
        <w:rPr>
          <w:noProof/>
        </w:rPr>
        <w:t>number</w:t>
      </w:r>
      <w:r w:rsidR="00CD6B31">
        <w:rPr>
          <w:noProof/>
        </w:rPr>
        <w:t xml:space="preserve"> of </w:t>
      </w:r>
      <w:r w:rsidR="00CD6B31" w:rsidRPr="00CD6B31">
        <w:rPr>
          <w:noProof/>
        </w:rPr>
        <w:t>col</w:t>
      </w:r>
      <w:r w:rsidR="00CD6B31">
        <w:rPr>
          <w:noProof/>
        </w:rPr>
        <w:t>u</w:t>
      </w:r>
      <w:r w:rsidR="00CD6B31" w:rsidRPr="00CD6B31">
        <w:rPr>
          <w:noProof/>
        </w:rPr>
        <w:t>mn</w:t>
      </w:r>
      <w:r w:rsidR="00CD6B31">
        <w:rPr>
          <w:noProof/>
        </w:rPr>
        <w:t>s</w:t>
      </w:r>
      <w:r w:rsidR="004D4185">
        <w:t>.</w:t>
      </w:r>
      <w:r w:rsidR="00CD6B31">
        <w:t xml:space="preserve"> </w:t>
      </w:r>
      <w:r w:rsidR="007269E8" w:rsidRPr="007269E8">
        <w:rPr>
          <w:noProof/>
        </w:rPr>
        <w:t>Also</w:t>
      </w:r>
      <w:r w:rsidR="007269E8">
        <w:rPr>
          <w:noProof/>
        </w:rPr>
        <w:t>,</w:t>
      </w:r>
      <w:r w:rsidR="007269E8">
        <w:t xml:space="preserve"> r</w:t>
      </w:r>
      <w:r w:rsidR="004D4185">
        <w:t xml:space="preserve">oof load </w:t>
      </w:r>
      <w:r w:rsidR="004D4185" w:rsidRPr="003D529C">
        <w:rPr>
          <w:noProof/>
        </w:rPr>
        <w:t>cannot</w:t>
      </w:r>
      <w:r w:rsidR="007269E8">
        <w:t xml:space="preserve"> be given to deck </w:t>
      </w:r>
      <w:r w:rsidR="004D4185">
        <w:t>as</w:t>
      </w:r>
      <w:r w:rsidR="007269E8">
        <w:t xml:space="preserve"> it is not strong enough. S</w:t>
      </w:r>
      <w:r w:rsidR="004D4185">
        <w:t xml:space="preserve">omehow roof weight should be </w:t>
      </w:r>
      <w:r w:rsidR="004D4185" w:rsidRPr="003D529C">
        <w:rPr>
          <w:noProof/>
        </w:rPr>
        <w:t>transfer</w:t>
      </w:r>
      <w:r w:rsidR="003D529C">
        <w:rPr>
          <w:noProof/>
        </w:rPr>
        <w:t>r</w:t>
      </w:r>
      <w:r w:rsidR="004D4185" w:rsidRPr="003D529C">
        <w:rPr>
          <w:noProof/>
        </w:rPr>
        <w:t>ed</w:t>
      </w:r>
      <w:r w:rsidR="004D4185">
        <w:t xml:space="preserve"> to pillar directly.</w:t>
      </w:r>
    </w:p>
    <w:p w:rsidR="004D4185" w:rsidRDefault="004D4185" w:rsidP="00D851D4">
      <w:r>
        <w:t xml:space="preserve">Now </w:t>
      </w:r>
      <w:r w:rsidRPr="003D529C">
        <w:rPr>
          <w:noProof/>
        </w:rPr>
        <w:t>chal</w:t>
      </w:r>
      <w:r w:rsidR="003D529C">
        <w:rPr>
          <w:noProof/>
        </w:rPr>
        <w:t>le</w:t>
      </w:r>
      <w:r w:rsidRPr="003D529C">
        <w:rPr>
          <w:noProof/>
        </w:rPr>
        <w:t>nges</w:t>
      </w:r>
      <w:r>
        <w:t xml:space="preserve"> </w:t>
      </w:r>
      <w:r w:rsidR="003D529C">
        <w:rPr>
          <w:noProof/>
        </w:rPr>
        <w:t>are</w:t>
      </w:r>
      <w:r w:rsidR="007269E8">
        <w:t xml:space="preserve"> which type of roof? </w:t>
      </w:r>
      <w:proofErr w:type="gramStart"/>
      <w:r>
        <w:t>what</w:t>
      </w:r>
      <w:proofErr w:type="gramEnd"/>
      <w:r>
        <w:t xml:space="preserve"> </w:t>
      </w:r>
      <w:r w:rsidR="007269E8">
        <w:rPr>
          <w:noProof/>
        </w:rPr>
        <w:t>will it</w:t>
      </w:r>
      <w:r>
        <w:t xml:space="preserve"> </w:t>
      </w:r>
      <w:r w:rsidRPr="007269E8">
        <w:rPr>
          <w:noProof/>
        </w:rPr>
        <w:t>cover</w:t>
      </w:r>
      <w:r w:rsidR="007269E8" w:rsidRPr="007269E8">
        <w:rPr>
          <w:noProof/>
        </w:rPr>
        <w:t>?</w:t>
      </w:r>
      <w:r w:rsidR="007269E8">
        <w:t xml:space="preserve"> </w:t>
      </w:r>
      <w:proofErr w:type="gramStart"/>
      <w:r>
        <w:t>how</w:t>
      </w:r>
      <w:proofErr w:type="gramEnd"/>
      <w:r>
        <w:t xml:space="preserve"> </w:t>
      </w:r>
      <w:r w:rsidR="007269E8">
        <w:rPr>
          <w:noProof/>
        </w:rPr>
        <w:t>will it</w:t>
      </w:r>
      <w:r>
        <w:t xml:space="preserve"> </w:t>
      </w:r>
      <w:r w:rsidR="007269E8">
        <w:rPr>
          <w:noProof/>
        </w:rPr>
        <w:t xml:space="preserve">cover? </w:t>
      </w:r>
      <w:r w:rsidR="003D529C">
        <w:rPr>
          <w:noProof/>
        </w:rPr>
        <w:t xml:space="preserve"> </w:t>
      </w:r>
      <w:r w:rsidRPr="003D529C">
        <w:rPr>
          <w:noProof/>
        </w:rPr>
        <w:t>till</w:t>
      </w:r>
      <w:r>
        <w:t xml:space="preserve"> how much extent it will </w:t>
      </w:r>
      <w:r w:rsidR="007269E8">
        <w:t xml:space="preserve">cover? </w:t>
      </w:r>
      <w:r w:rsidR="00D34AC1">
        <w:rPr>
          <w:noProof/>
        </w:rPr>
        <w:t>The a</w:t>
      </w:r>
      <w:r w:rsidRPr="00D34AC1">
        <w:rPr>
          <w:noProof/>
        </w:rPr>
        <w:t>rea</w:t>
      </w:r>
      <w:r w:rsidR="007269E8" w:rsidRPr="00D34AC1">
        <w:rPr>
          <w:noProof/>
        </w:rPr>
        <w:t>-</w:t>
      </w:r>
      <w:r w:rsidRPr="00D34AC1">
        <w:rPr>
          <w:noProof/>
        </w:rPr>
        <w:t>specific roof</w:t>
      </w:r>
      <w:r>
        <w:t xml:space="preserve"> must be </w:t>
      </w:r>
      <w:r w:rsidR="007269E8">
        <w:rPr>
          <w:noProof/>
        </w:rPr>
        <w:t>designed?</w:t>
      </w:r>
      <w:r w:rsidR="003D529C">
        <w:rPr>
          <w:noProof/>
        </w:rPr>
        <w:t xml:space="preserve"> </w:t>
      </w:r>
      <w:r w:rsidRPr="003D529C">
        <w:rPr>
          <w:noProof/>
        </w:rPr>
        <w:t>or</w:t>
      </w:r>
      <w:r w:rsidR="007269E8">
        <w:t xml:space="preserve"> time specific?</w:t>
      </w:r>
      <w:r>
        <w:t xml:space="preserve"> All of these questions </w:t>
      </w:r>
      <w:proofErr w:type="spellStart"/>
      <w:r>
        <w:t>can</w:t>
      </w:r>
      <w:r w:rsidR="003D529C">
        <w:rPr>
          <w:noProof/>
        </w:rPr>
        <w:t xml:space="preserve"> </w:t>
      </w:r>
      <w:r w:rsidRPr="003D529C">
        <w:rPr>
          <w:noProof/>
        </w:rPr>
        <w:t>not</w:t>
      </w:r>
      <w:proofErr w:type="spellEnd"/>
      <w:r>
        <w:t xml:space="preserve"> be answered without experimental data.</w:t>
      </w:r>
    </w:p>
    <w:p w:rsidR="004D4185" w:rsidRDefault="004D4185" w:rsidP="00D851D4">
      <w:pPr>
        <w:rPr>
          <w:b/>
        </w:rPr>
      </w:pPr>
      <w:r w:rsidRPr="004D4185">
        <w:rPr>
          <w:b/>
        </w:rPr>
        <w:t>New idea of roofing</w:t>
      </w:r>
    </w:p>
    <w:p w:rsidR="007F63D7" w:rsidRDefault="00EA0252" w:rsidP="00D851D4">
      <w:r>
        <w:lastRenderedPageBreak/>
        <w:t xml:space="preserve">Roofing will be done in </w:t>
      </w:r>
      <w:r w:rsidRPr="003D529C">
        <w:rPr>
          <w:noProof/>
        </w:rPr>
        <w:t>two</w:t>
      </w:r>
      <w:r w:rsidR="003D529C">
        <w:rPr>
          <w:noProof/>
        </w:rPr>
        <w:t>-</w:t>
      </w:r>
      <w:r w:rsidRPr="003D529C">
        <w:rPr>
          <w:noProof/>
        </w:rPr>
        <w:t>phase</w:t>
      </w:r>
      <w:r w:rsidR="007269E8">
        <w:t>. P</w:t>
      </w:r>
      <w:r>
        <w:t>hase 1 will be</w:t>
      </w:r>
      <w:r w:rsidR="003D529C">
        <w:t xml:space="preserve"> a</w:t>
      </w:r>
      <w:r>
        <w:t xml:space="preserve"> </w:t>
      </w:r>
      <w:r w:rsidRPr="003D529C">
        <w:rPr>
          <w:noProof/>
        </w:rPr>
        <w:t>framework</w:t>
      </w:r>
      <w:r w:rsidRPr="005D08C7">
        <w:rPr>
          <w:noProof/>
        </w:rPr>
        <w:t>,</w:t>
      </w:r>
      <w:r w:rsidR="003D529C">
        <w:rPr>
          <w:noProof/>
        </w:rPr>
        <w:t xml:space="preserve"> </w:t>
      </w:r>
      <w:r w:rsidRPr="003D529C">
        <w:rPr>
          <w:noProof/>
        </w:rPr>
        <w:t>and</w:t>
      </w:r>
      <w:r>
        <w:t xml:space="preserve"> </w:t>
      </w:r>
      <w:r w:rsidR="007269E8">
        <w:t xml:space="preserve">will give support to phase 2. </w:t>
      </w:r>
      <w:proofErr w:type="gramStart"/>
      <w:r>
        <w:t>phase</w:t>
      </w:r>
      <w:proofErr w:type="gramEnd"/>
      <w:r>
        <w:t xml:space="preserve"> 2 will star after</w:t>
      </w:r>
      <w:r w:rsidR="003D529C">
        <w:t xml:space="preserve"> the</w:t>
      </w:r>
      <w:r>
        <w:t xml:space="preserve"> </w:t>
      </w:r>
      <w:r w:rsidRPr="003D529C">
        <w:rPr>
          <w:noProof/>
        </w:rPr>
        <w:t>whole</w:t>
      </w:r>
      <w:r>
        <w:t xml:space="preserve"> project is completed and getting</w:t>
      </w:r>
      <w:r w:rsidR="003D529C">
        <w:t xml:space="preserve"> a</w:t>
      </w:r>
      <w:r>
        <w:t xml:space="preserve"> </w:t>
      </w:r>
      <w:r w:rsidRPr="003D529C">
        <w:rPr>
          <w:noProof/>
        </w:rPr>
        <w:t>review</w:t>
      </w:r>
      <w:r>
        <w:t xml:space="preserve"> from</w:t>
      </w:r>
      <w:r w:rsidR="003D529C">
        <w:t xml:space="preserve"> the</w:t>
      </w:r>
      <w:r>
        <w:t xml:space="preserve"> </w:t>
      </w:r>
      <w:r w:rsidRPr="003D529C">
        <w:rPr>
          <w:noProof/>
        </w:rPr>
        <w:t>trial cyclist</w:t>
      </w:r>
      <w:r w:rsidR="007269E8">
        <w:t xml:space="preserve"> which help </w:t>
      </w:r>
      <w:r w:rsidR="007269E8" w:rsidRPr="007269E8">
        <w:rPr>
          <w:noProof/>
        </w:rPr>
        <w:t>de</w:t>
      </w:r>
      <w:r w:rsidR="007269E8">
        <w:rPr>
          <w:noProof/>
        </w:rPr>
        <w:t>c</w:t>
      </w:r>
      <w:r w:rsidR="007269E8" w:rsidRPr="007269E8">
        <w:rPr>
          <w:noProof/>
        </w:rPr>
        <w:t>iding</w:t>
      </w:r>
      <w:r w:rsidR="007269E8">
        <w:t xml:space="preserve"> type of roof.</w:t>
      </w:r>
    </w:p>
    <w:p w:rsidR="00EA0252" w:rsidRDefault="00EA0252" w:rsidP="00D851D4">
      <w:r>
        <w:t xml:space="preserve">For phase 1 we will make a diamond </w:t>
      </w:r>
      <w:r w:rsidRPr="003D529C">
        <w:rPr>
          <w:noProof/>
        </w:rPr>
        <w:t>cross</w:t>
      </w:r>
      <w:r w:rsidR="003D529C">
        <w:rPr>
          <w:noProof/>
        </w:rPr>
        <w:t>-</w:t>
      </w:r>
      <w:r w:rsidRPr="003D529C">
        <w:rPr>
          <w:noProof/>
        </w:rPr>
        <w:t>section</w:t>
      </w:r>
      <w:r>
        <w:t xml:space="preserve"> </w:t>
      </w:r>
      <w:r w:rsidR="00B032C3">
        <w:t xml:space="preserve">roof holder all above </w:t>
      </w:r>
      <w:r w:rsidR="007269E8">
        <w:t>the path. I</w:t>
      </w:r>
      <w:r w:rsidR="00B032C3">
        <w:t>t will follow</w:t>
      </w:r>
      <w:r w:rsidR="007269E8">
        <w:t xml:space="preserve"> the</w:t>
      </w:r>
      <w:r w:rsidR="00B032C3">
        <w:t xml:space="preserve"> </w:t>
      </w:r>
      <w:r w:rsidR="00B032C3" w:rsidRPr="003D529C">
        <w:rPr>
          <w:noProof/>
        </w:rPr>
        <w:t>track</w:t>
      </w:r>
      <w:r w:rsidR="00B032C3">
        <w:t xml:space="preserve"> like</w:t>
      </w:r>
      <w:r w:rsidR="003D529C">
        <w:t xml:space="preserve"> a</w:t>
      </w:r>
      <w:r w:rsidR="00B032C3">
        <w:t xml:space="preserve"> </w:t>
      </w:r>
      <w:r w:rsidR="00B032C3" w:rsidRPr="003D529C">
        <w:rPr>
          <w:noProof/>
        </w:rPr>
        <w:t>shadow</w:t>
      </w:r>
      <w:r w:rsidR="00504EA6">
        <w:t xml:space="preserve">. And instead of resting on </w:t>
      </w:r>
      <w:r w:rsidR="00504EA6" w:rsidRPr="003D529C">
        <w:rPr>
          <w:noProof/>
        </w:rPr>
        <w:t>pillars,</w:t>
      </w:r>
      <w:r w:rsidR="003D529C">
        <w:rPr>
          <w:noProof/>
        </w:rPr>
        <w:t xml:space="preserve"> </w:t>
      </w:r>
      <w:r w:rsidR="00504EA6" w:rsidRPr="003D529C">
        <w:rPr>
          <w:noProof/>
        </w:rPr>
        <w:t>roof</w:t>
      </w:r>
      <w:r w:rsidR="007269E8">
        <w:t xml:space="preserve"> hanger will itself be hung</w:t>
      </w:r>
      <w:r w:rsidR="00504EA6">
        <w:t xml:space="preserve"> </w:t>
      </w:r>
      <w:r w:rsidR="00005DA7">
        <w:rPr>
          <w:noProof/>
        </w:rPr>
        <w:t>from</w:t>
      </w:r>
      <w:r w:rsidR="00504EA6">
        <w:t xml:space="preserve"> pylon via steel cables.</w:t>
      </w:r>
    </w:p>
    <w:p w:rsidR="005458E1" w:rsidRDefault="005458E1" w:rsidP="005458E1">
      <w:pPr>
        <w:pStyle w:val="ListParagraph"/>
        <w:numPr>
          <w:ilvl w:val="0"/>
          <w:numId w:val="4"/>
        </w:numPr>
      </w:pPr>
      <w:r>
        <w:t>Roof hanger.</w:t>
      </w:r>
    </w:p>
    <w:p w:rsidR="005458E1" w:rsidRDefault="005458E1" w:rsidP="005458E1">
      <w:r>
        <w:t xml:space="preserve">It is consist of four hollow steel pipes parallel to </w:t>
      </w:r>
      <w:r w:rsidRPr="003D529C">
        <w:rPr>
          <w:noProof/>
        </w:rPr>
        <w:t>ea</w:t>
      </w:r>
      <w:r w:rsidR="003D529C">
        <w:rPr>
          <w:noProof/>
        </w:rPr>
        <w:t>c</w:t>
      </w:r>
      <w:r w:rsidRPr="003D529C">
        <w:rPr>
          <w:noProof/>
        </w:rPr>
        <w:t>h</w:t>
      </w:r>
      <w:r>
        <w:t xml:space="preserve"> other.</w:t>
      </w:r>
      <w:r w:rsidR="007269E8">
        <w:t xml:space="preserve"> </w:t>
      </w:r>
      <w:proofErr w:type="gramStart"/>
      <w:r w:rsidR="007269E8">
        <w:t>the</w:t>
      </w:r>
      <w:proofErr w:type="gramEnd"/>
      <w:r>
        <w:t xml:space="preserve"> </w:t>
      </w:r>
      <w:r w:rsidRPr="007269E8">
        <w:rPr>
          <w:noProof/>
        </w:rPr>
        <w:t>Internall</w:t>
      </w:r>
      <w:r>
        <w:t xml:space="preserve">y joint by triangular joint </w:t>
      </w:r>
      <w:r w:rsidR="007269E8">
        <w:t>by small pipes</w:t>
      </w:r>
      <w:r>
        <w:t xml:space="preserve"> to make a stiff long element of </w:t>
      </w:r>
      <w:r w:rsidRPr="003D529C">
        <w:rPr>
          <w:noProof/>
        </w:rPr>
        <w:t>one</w:t>
      </w:r>
      <w:r w:rsidR="003D529C">
        <w:rPr>
          <w:noProof/>
        </w:rPr>
        <w:t>-</w:t>
      </w:r>
      <w:r w:rsidRPr="003D529C">
        <w:rPr>
          <w:noProof/>
        </w:rPr>
        <w:t>meter</w:t>
      </w:r>
      <w:r w:rsidR="007269E8">
        <w:t xml:space="preserve"> diameter(approx.) </w:t>
      </w:r>
      <w:r>
        <w:t xml:space="preserve">.there are three lower deck pillar between </w:t>
      </w:r>
      <w:r w:rsidRPr="003D529C">
        <w:rPr>
          <w:noProof/>
        </w:rPr>
        <w:t>e</w:t>
      </w:r>
      <w:r w:rsidR="003D529C">
        <w:rPr>
          <w:noProof/>
        </w:rPr>
        <w:t>very</w:t>
      </w:r>
      <w:r>
        <w:t xml:space="preserve"> two </w:t>
      </w:r>
      <w:r w:rsidRPr="003D529C">
        <w:rPr>
          <w:noProof/>
        </w:rPr>
        <w:t>pylon</w:t>
      </w:r>
      <w:r w:rsidR="003D529C">
        <w:rPr>
          <w:noProof/>
        </w:rPr>
        <w:t>s</w:t>
      </w:r>
      <w:r>
        <w:t xml:space="preserve">. This much </w:t>
      </w:r>
      <w:r w:rsidRPr="003D529C">
        <w:rPr>
          <w:noProof/>
        </w:rPr>
        <w:t>long</w:t>
      </w:r>
      <w:r w:rsidR="003D529C">
        <w:rPr>
          <w:noProof/>
        </w:rPr>
        <w:t>er</w:t>
      </w:r>
      <w:r>
        <w:t xml:space="preserve"> section is provided </w:t>
      </w:r>
      <w:r w:rsidRPr="003D529C">
        <w:rPr>
          <w:noProof/>
        </w:rPr>
        <w:t>because</w:t>
      </w:r>
      <w:r w:rsidR="003D529C">
        <w:rPr>
          <w:noProof/>
        </w:rPr>
        <w:t xml:space="preserve"> </w:t>
      </w:r>
      <w:r w:rsidRPr="003D529C">
        <w:rPr>
          <w:noProof/>
        </w:rPr>
        <w:t>any</w:t>
      </w:r>
      <w:r>
        <w:t xml:space="preserve"> </w:t>
      </w:r>
      <w:r w:rsidRPr="003D529C">
        <w:rPr>
          <w:noProof/>
        </w:rPr>
        <w:t>other column</w:t>
      </w:r>
      <w:r>
        <w:t xml:space="preserve"> in between will spoil the view </w:t>
      </w:r>
      <w:r w:rsidR="00BD576F">
        <w:t>of</w:t>
      </w:r>
      <w:r w:rsidR="003D529C">
        <w:t xml:space="preserve"> the</w:t>
      </w:r>
      <w:r w:rsidR="00BD576F">
        <w:t xml:space="preserve"> </w:t>
      </w:r>
      <w:r w:rsidR="00BD576F" w:rsidRPr="003D529C">
        <w:rPr>
          <w:noProof/>
        </w:rPr>
        <w:t>city</w:t>
      </w:r>
      <w:r w:rsidR="00BD576F">
        <w:t xml:space="preserve"> experienced by</w:t>
      </w:r>
      <w:r w:rsidR="003D529C">
        <w:t xml:space="preserve"> a</w:t>
      </w:r>
      <w:r w:rsidR="00BD576F">
        <w:t xml:space="preserve"> </w:t>
      </w:r>
      <w:r w:rsidR="00BD576F" w:rsidRPr="003D529C">
        <w:rPr>
          <w:noProof/>
        </w:rPr>
        <w:t>cyclist</w:t>
      </w:r>
      <w:r w:rsidR="00BD576F">
        <w:t xml:space="preserve">. This idea not only </w:t>
      </w:r>
      <w:r w:rsidR="00BD576F" w:rsidRPr="003D529C">
        <w:rPr>
          <w:noProof/>
        </w:rPr>
        <w:t>emphasi</w:t>
      </w:r>
      <w:r w:rsidR="003D529C" w:rsidRPr="003D529C">
        <w:rPr>
          <w:noProof/>
        </w:rPr>
        <w:t>z</w:t>
      </w:r>
      <w:r w:rsidR="00BD576F" w:rsidRPr="003D529C">
        <w:rPr>
          <w:noProof/>
        </w:rPr>
        <w:t>e</w:t>
      </w:r>
      <w:r w:rsidR="003D529C">
        <w:rPr>
          <w:noProof/>
        </w:rPr>
        <w:t>s</w:t>
      </w:r>
      <w:r w:rsidR="00BD576F">
        <w:t xml:space="preserve"> on </w:t>
      </w:r>
      <w:r w:rsidR="00BD576F" w:rsidRPr="003D529C">
        <w:rPr>
          <w:noProof/>
        </w:rPr>
        <w:t>a</w:t>
      </w:r>
      <w:r w:rsidR="003D529C">
        <w:rPr>
          <w:noProof/>
        </w:rPr>
        <w:t>estheti</w:t>
      </w:r>
      <w:r w:rsidR="00BD576F" w:rsidRPr="003D529C">
        <w:rPr>
          <w:noProof/>
        </w:rPr>
        <w:t>cs</w:t>
      </w:r>
      <w:r w:rsidR="00BD576F">
        <w:t xml:space="preserve"> but also saves material (</w:t>
      </w:r>
      <w:r w:rsidR="00BD576F" w:rsidRPr="003D529C">
        <w:rPr>
          <w:noProof/>
        </w:rPr>
        <w:t>concrete,</w:t>
      </w:r>
      <w:r w:rsidR="003D529C">
        <w:rPr>
          <w:noProof/>
        </w:rPr>
        <w:t xml:space="preserve"> </w:t>
      </w:r>
      <w:r w:rsidR="00BD576F" w:rsidRPr="003D529C">
        <w:rPr>
          <w:noProof/>
        </w:rPr>
        <w:t>steel</w:t>
      </w:r>
      <w:r w:rsidR="00BD576F">
        <w:t>).as</w:t>
      </w:r>
      <w:r w:rsidR="003D529C">
        <w:t xml:space="preserve"> the</w:t>
      </w:r>
      <w:r w:rsidR="00BD576F">
        <w:t xml:space="preserve"> </w:t>
      </w:r>
      <w:r w:rsidR="00BD576F" w:rsidRPr="003D529C">
        <w:rPr>
          <w:noProof/>
        </w:rPr>
        <w:t>thickness</w:t>
      </w:r>
      <w:r w:rsidR="00BD576F">
        <w:t xml:space="preserve"> of </w:t>
      </w:r>
      <w:r w:rsidR="00BD576F" w:rsidRPr="003D529C">
        <w:rPr>
          <w:noProof/>
        </w:rPr>
        <w:t>pi</w:t>
      </w:r>
      <w:r w:rsidR="003D529C">
        <w:rPr>
          <w:noProof/>
        </w:rPr>
        <w:t>l</w:t>
      </w:r>
      <w:r w:rsidR="00BD576F" w:rsidRPr="003D529C">
        <w:rPr>
          <w:noProof/>
        </w:rPr>
        <w:t>lar</w:t>
      </w:r>
      <w:r w:rsidR="00BD576F">
        <w:t xml:space="preserve"> of</w:t>
      </w:r>
      <w:r w:rsidR="003D529C">
        <w:t xml:space="preserve"> the</w:t>
      </w:r>
      <w:r w:rsidR="00BD576F">
        <w:t xml:space="preserve"> </w:t>
      </w:r>
      <w:r w:rsidR="00BD576F" w:rsidRPr="003D529C">
        <w:rPr>
          <w:noProof/>
        </w:rPr>
        <w:t>deck</w:t>
      </w:r>
      <w:r w:rsidR="00BD576F">
        <w:t xml:space="preserve"> is reduced because no weight of</w:t>
      </w:r>
      <w:r w:rsidR="003D529C">
        <w:t xml:space="preserve"> the</w:t>
      </w:r>
      <w:r w:rsidR="00BD576F">
        <w:t xml:space="preserve"> </w:t>
      </w:r>
      <w:r w:rsidR="00BD576F" w:rsidRPr="003D529C">
        <w:rPr>
          <w:noProof/>
        </w:rPr>
        <w:t>roof</w:t>
      </w:r>
      <w:r w:rsidR="00BD576F">
        <w:t xml:space="preserve"> is </w:t>
      </w:r>
      <w:r w:rsidR="00BD576F" w:rsidRPr="003D529C">
        <w:rPr>
          <w:noProof/>
        </w:rPr>
        <w:t>tran</w:t>
      </w:r>
      <w:r w:rsidR="003D529C">
        <w:rPr>
          <w:noProof/>
        </w:rPr>
        <w:t>sferre</w:t>
      </w:r>
      <w:r w:rsidR="00BD576F" w:rsidRPr="003D529C">
        <w:rPr>
          <w:noProof/>
        </w:rPr>
        <w:t>d</w:t>
      </w:r>
      <w:r w:rsidR="007269E8">
        <w:rPr>
          <w:noProof/>
        </w:rPr>
        <w:t xml:space="preserve"> on deck</w:t>
      </w:r>
      <w:r w:rsidR="00BD576F">
        <w:t>. Roof columns are replaced by cables</w:t>
      </w:r>
      <w:r w:rsidR="009609E1">
        <w:t>. And pylons</w:t>
      </w:r>
      <w:r w:rsidR="0020764A">
        <w:t xml:space="preserve"> </w:t>
      </w:r>
      <w:r w:rsidR="009609E1">
        <w:t xml:space="preserve">are made </w:t>
      </w:r>
      <w:r w:rsidR="003D529C">
        <w:rPr>
          <w:noProof/>
        </w:rPr>
        <w:t>of</w:t>
      </w:r>
      <w:r w:rsidR="009609E1">
        <w:t xml:space="preserve"> hollow steel .which are strong enough and saves material too.</w:t>
      </w:r>
      <w:r w:rsidR="0020764A">
        <w:t xml:space="preserve"> And</w:t>
      </w:r>
      <w:r w:rsidR="003D529C">
        <w:t xml:space="preserve"> the</w:t>
      </w:r>
      <w:r w:rsidR="0020764A">
        <w:t xml:space="preserve"> </w:t>
      </w:r>
      <w:r w:rsidR="0020764A" w:rsidRPr="003D529C">
        <w:rPr>
          <w:noProof/>
        </w:rPr>
        <w:t>best part</w:t>
      </w:r>
      <w:r w:rsidR="0020764A">
        <w:t xml:space="preserve"> of it </w:t>
      </w:r>
      <w:proofErr w:type="spellStart"/>
      <w:r w:rsidR="0020764A">
        <w:t>it</w:t>
      </w:r>
      <w:proofErr w:type="spellEnd"/>
      <w:r w:rsidR="0020764A">
        <w:t xml:space="preserve"> is visually attractive both for someone inside it or </w:t>
      </w:r>
      <w:r w:rsidR="0020764A" w:rsidRPr="003D529C">
        <w:rPr>
          <w:noProof/>
        </w:rPr>
        <w:t>outside</w:t>
      </w:r>
      <w:r w:rsidR="0020764A">
        <w:t xml:space="preserve"> </w:t>
      </w:r>
      <w:r w:rsidR="007269E8">
        <w:t xml:space="preserve">of the </w:t>
      </w:r>
      <w:r w:rsidR="007269E8" w:rsidRPr="007269E8">
        <w:rPr>
          <w:noProof/>
        </w:rPr>
        <w:t>structure</w:t>
      </w:r>
      <w:r w:rsidR="007269E8">
        <w:t>.</w:t>
      </w:r>
    </w:p>
    <w:p w:rsidR="0020764A" w:rsidRPr="00830936" w:rsidRDefault="0020764A" w:rsidP="005458E1">
      <w:pPr>
        <w:rPr>
          <w:b/>
        </w:rPr>
      </w:pPr>
      <w:r w:rsidRPr="00830936">
        <w:rPr>
          <w:b/>
        </w:rPr>
        <w:t xml:space="preserve">Forces </w:t>
      </w:r>
      <w:r w:rsidR="006C59D8" w:rsidRPr="00830936">
        <w:rPr>
          <w:b/>
        </w:rPr>
        <w:t>on roof hanger</w:t>
      </w:r>
    </w:p>
    <w:p w:rsidR="006C59D8" w:rsidRDefault="006C59D8" w:rsidP="005458E1">
      <w:proofErr w:type="gramStart"/>
      <w:r>
        <w:t>roof</w:t>
      </w:r>
      <w:proofErr w:type="gramEnd"/>
      <w:r>
        <w:t xml:space="preserve"> in hanging in</w:t>
      </w:r>
      <w:r w:rsidR="003D529C">
        <w:t xml:space="preserve"> the</w:t>
      </w:r>
      <w:r>
        <w:t xml:space="preserve"> </w:t>
      </w:r>
      <w:r w:rsidRPr="003D529C">
        <w:rPr>
          <w:noProof/>
        </w:rPr>
        <w:t>air</w:t>
      </w:r>
      <w:r>
        <w:t xml:space="preserve"> like</w:t>
      </w:r>
      <w:r w:rsidR="003D529C">
        <w:t xml:space="preserve"> a</w:t>
      </w:r>
      <w:r>
        <w:t xml:space="preserve"> </w:t>
      </w:r>
      <w:r w:rsidRPr="003D529C">
        <w:rPr>
          <w:noProof/>
        </w:rPr>
        <w:t>cable</w:t>
      </w:r>
      <w:r w:rsidR="003D529C" w:rsidRPr="003D529C">
        <w:rPr>
          <w:noProof/>
        </w:rPr>
        <w:t>-</w:t>
      </w:r>
      <w:r w:rsidRPr="003D529C">
        <w:rPr>
          <w:noProof/>
        </w:rPr>
        <w:t>stayed bridge.</w:t>
      </w:r>
      <w:r>
        <w:t xml:space="preserve"> </w:t>
      </w:r>
      <w:proofErr w:type="gramStart"/>
      <w:r>
        <w:t>cables</w:t>
      </w:r>
      <w:proofErr w:type="gramEnd"/>
      <w:r>
        <w:t xml:space="preserve"> must be in high </w:t>
      </w:r>
      <w:r w:rsidRPr="003D529C">
        <w:rPr>
          <w:noProof/>
        </w:rPr>
        <w:t>ten</w:t>
      </w:r>
      <w:r w:rsidR="003D529C">
        <w:rPr>
          <w:noProof/>
        </w:rPr>
        <w:t>s</w:t>
      </w:r>
      <w:r w:rsidRPr="003D529C">
        <w:rPr>
          <w:noProof/>
        </w:rPr>
        <w:t>ion</w:t>
      </w:r>
      <w:r>
        <w:t xml:space="preserve"> for</w:t>
      </w:r>
      <w:r w:rsidR="007269E8">
        <w:t xml:space="preserve"> the</w:t>
      </w:r>
      <w:r>
        <w:t xml:space="preserve"> </w:t>
      </w:r>
      <w:r w:rsidRPr="007269E8">
        <w:rPr>
          <w:noProof/>
        </w:rPr>
        <w:t>stability</w:t>
      </w:r>
      <w:r>
        <w:t xml:space="preserve"> of structure otherwi</w:t>
      </w:r>
      <w:r w:rsidR="007269E8">
        <w:t xml:space="preserve">se structure will swing in the </w:t>
      </w:r>
      <w:r w:rsidR="007269E8" w:rsidRPr="007269E8">
        <w:rPr>
          <w:noProof/>
        </w:rPr>
        <w:t>air</w:t>
      </w:r>
      <w:r w:rsidR="007269E8">
        <w:t xml:space="preserve">. </w:t>
      </w:r>
      <w:r w:rsidR="007269E8" w:rsidRPr="007269E8">
        <w:rPr>
          <w:noProof/>
        </w:rPr>
        <w:t>Generally b</w:t>
      </w:r>
      <w:r w:rsidRPr="007269E8">
        <w:rPr>
          <w:noProof/>
        </w:rPr>
        <w:t>ridge</w:t>
      </w:r>
      <w:r w:rsidR="007269E8" w:rsidRPr="007269E8">
        <w:rPr>
          <w:noProof/>
        </w:rPr>
        <w:t>s</w:t>
      </w:r>
      <w:r>
        <w:t xml:space="preserve"> weight is more so their cables are </w:t>
      </w:r>
      <w:r w:rsidRPr="003D529C">
        <w:rPr>
          <w:noProof/>
        </w:rPr>
        <w:t>in</w:t>
      </w:r>
      <w:r w:rsidR="003D529C">
        <w:rPr>
          <w:noProof/>
        </w:rPr>
        <w:t xml:space="preserve"> </w:t>
      </w:r>
      <w:r w:rsidRPr="003D529C">
        <w:rPr>
          <w:noProof/>
        </w:rPr>
        <w:t>high</w:t>
      </w:r>
      <w:r>
        <w:t xml:space="preserve"> </w:t>
      </w:r>
      <w:r w:rsidRPr="003D529C">
        <w:rPr>
          <w:noProof/>
        </w:rPr>
        <w:t>ten</w:t>
      </w:r>
      <w:r w:rsidR="003D529C">
        <w:rPr>
          <w:noProof/>
        </w:rPr>
        <w:t>s</w:t>
      </w:r>
      <w:r w:rsidRPr="003D529C">
        <w:rPr>
          <w:noProof/>
        </w:rPr>
        <w:t>ion</w:t>
      </w:r>
      <w:r>
        <w:t xml:space="preserve"> .but here roof hanger alone is very light structure.</w:t>
      </w:r>
      <w:r w:rsidR="007269E8">
        <w:t xml:space="preserve"> </w:t>
      </w:r>
      <w:proofErr w:type="gramStart"/>
      <w:r>
        <w:t>and</w:t>
      </w:r>
      <w:proofErr w:type="gramEnd"/>
      <w:r>
        <w:t xml:space="preserve"> it may swing when</w:t>
      </w:r>
      <w:r w:rsidR="003D529C">
        <w:t xml:space="preserve"> the</w:t>
      </w:r>
      <w:r>
        <w:t xml:space="preserve"> </w:t>
      </w:r>
      <w:r w:rsidRPr="003D529C">
        <w:rPr>
          <w:noProof/>
        </w:rPr>
        <w:t>wind</w:t>
      </w:r>
      <w:r>
        <w:t xml:space="preserve"> blows .</w:t>
      </w:r>
      <w:r w:rsidR="007269E8">
        <w:t xml:space="preserve"> </w:t>
      </w:r>
      <w:proofErr w:type="gramStart"/>
      <w:r>
        <w:t>to</w:t>
      </w:r>
      <w:proofErr w:type="gramEnd"/>
      <w:r>
        <w:t xml:space="preserve"> get </w:t>
      </w:r>
      <w:r w:rsidR="007269E8">
        <w:t xml:space="preserve">rid of </w:t>
      </w:r>
      <w:r>
        <w:t xml:space="preserve">this situation roof hangers is tied by secondary cables to </w:t>
      </w:r>
      <w:r w:rsidR="00830936">
        <w:t>small pillars below it .which adds virtual weight to</w:t>
      </w:r>
      <w:r w:rsidR="003D529C">
        <w:t xml:space="preserve"> the</w:t>
      </w:r>
      <w:r w:rsidR="00830936">
        <w:t xml:space="preserve"> </w:t>
      </w:r>
      <w:r w:rsidR="00830936" w:rsidRPr="003D529C">
        <w:rPr>
          <w:noProof/>
        </w:rPr>
        <w:t>structure</w:t>
      </w:r>
      <w:r w:rsidR="00830936">
        <w:t xml:space="preserve">. Now due to this additional support </w:t>
      </w:r>
      <w:r w:rsidR="007269E8">
        <w:t>[</w:t>
      </w:r>
      <w:r w:rsidR="00830936">
        <w:t>Span length to Pylon height ratio</w:t>
      </w:r>
      <w:r w:rsidR="007269E8">
        <w:t>]</w:t>
      </w:r>
      <w:r w:rsidR="00830936">
        <w:t xml:space="preserve"> increase hence material cost</w:t>
      </w:r>
      <w:r w:rsidR="007269E8">
        <w:t xml:space="preserve"> reduces</w:t>
      </w:r>
      <w:r w:rsidR="00830936">
        <w:t>. Now track goes through various curves .and this hang structure equilibrium will disturb due to</w:t>
      </w:r>
      <w:r w:rsidR="003D529C">
        <w:t xml:space="preserve"> the</w:t>
      </w:r>
      <w:r w:rsidR="00830936">
        <w:t xml:space="preserve"> </w:t>
      </w:r>
      <w:r w:rsidR="00830936" w:rsidRPr="003D529C">
        <w:rPr>
          <w:noProof/>
        </w:rPr>
        <w:t>curve</w:t>
      </w:r>
      <w:r w:rsidR="00830936">
        <w:t xml:space="preserve"> for this </w:t>
      </w:r>
      <w:r w:rsidR="00D34AC1">
        <w:t xml:space="preserve">problem </w:t>
      </w:r>
      <w:r w:rsidR="00830936">
        <w:t xml:space="preserve">secondary cables are at </w:t>
      </w:r>
      <w:r w:rsidR="00D34AC1">
        <w:t xml:space="preserve">placed at an </w:t>
      </w:r>
      <w:r w:rsidR="00830936" w:rsidRPr="00D34AC1">
        <w:rPr>
          <w:noProof/>
        </w:rPr>
        <w:t>angle.</w:t>
      </w:r>
      <w:r w:rsidR="00D34AC1">
        <w:t xml:space="preserve"> </w:t>
      </w:r>
      <w:proofErr w:type="gramStart"/>
      <w:r w:rsidR="00830936">
        <w:t>which</w:t>
      </w:r>
      <w:proofErr w:type="gramEnd"/>
      <w:r w:rsidR="00830936">
        <w:t xml:space="preserve"> bring back system </w:t>
      </w:r>
      <w:r w:rsidR="00D34AC1">
        <w:t>i</w:t>
      </w:r>
      <w:r w:rsidR="00830936">
        <w:t xml:space="preserve">n equilibrium. And the best part roof hanger is aerodynamic in shape so there will be less </w:t>
      </w:r>
      <w:r w:rsidR="003D529C">
        <w:rPr>
          <w:noProof/>
        </w:rPr>
        <w:t>e</w:t>
      </w:r>
      <w:r w:rsidR="00830936" w:rsidRPr="003D529C">
        <w:rPr>
          <w:noProof/>
        </w:rPr>
        <w:t>ffect</w:t>
      </w:r>
      <w:r w:rsidR="00830936">
        <w:t xml:space="preserve"> of </w:t>
      </w:r>
      <w:r w:rsidR="00830936" w:rsidRPr="003D529C">
        <w:rPr>
          <w:noProof/>
        </w:rPr>
        <w:t>wind.</w:t>
      </w:r>
    </w:p>
    <w:p w:rsidR="00830936" w:rsidRDefault="00005DA7" w:rsidP="005458E1">
      <w:pPr>
        <w:rPr>
          <w:b/>
        </w:rPr>
      </w:pPr>
      <w:r>
        <w:rPr>
          <w:b/>
          <w:noProof/>
        </w:rPr>
        <w:t>T</w:t>
      </w:r>
      <w:r w:rsidR="003D529C">
        <w:rPr>
          <w:b/>
          <w:noProof/>
        </w:rPr>
        <w:t xml:space="preserve">he </w:t>
      </w:r>
      <w:r w:rsidR="00830936" w:rsidRPr="003D529C">
        <w:rPr>
          <w:b/>
          <w:noProof/>
        </w:rPr>
        <w:t>docking port</w:t>
      </w:r>
      <w:r w:rsidR="00830936" w:rsidRPr="00830936">
        <w:rPr>
          <w:b/>
        </w:rPr>
        <w:t xml:space="preserve"> on roof hanger </w:t>
      </w:r>
    </w:p>
    <w:p w:rsidR="00830936" w:rsidRPr="00830936" w:rsidRDefault="00830936" w:rsidP="005458E1">
      <w:proofErr w:type="gramStart"/>
      <w:r>
        <w:t>roof</w:t>
      </w:r>
      <w:proofErr w:type="gramEnd"/>
      <w:r>
        <w:t xml:space="preserve"> hanger has docking port at every few meter distance </w:t>
      </w:r>
      <w:r w:rsidR="0005456A">
        <w:t xml:space="preserve">from which roof will be hang. Roof shape and size to be decided in phase 2. </w:t>
      </w:r>
      <w:r w:rsidR="00D34AC1">
        <w:t>But h</w:t>
      </w:r>
      <w:r w:rsidR="0005456A">
        <w:t>ere roof will have</w:t>
      </w:r>
      <w:r w:rsidR="003D529C">
        <w:t xml:space="preserve"> a</w:t>
      </w:r>
      <w:r w:rsidR="0005456A">
        <w:t xml:space="preserve"> </w:t>
      </w:r>
      <w:r w:rsidR="0005456A" w:rsidRPr="003D529C">
        <w:rPr>
          <w:noProof/>
        </w:rPr>
        <w:t>large exposed surface area</w:t>
      </w:r>
      <w:r w:rsidR="0005456A">
        <w:t xml:space="preserve"> to wind.</w:t>
      </w:r>
      <w:r w:rsidR="00D34AC1">
        <w:t xml:space="preserve"> I</w:t>
      </w:r>
      <w:r w:rsidR="0005456A">
        <w:t>t may swing in</w:t>
      </w:r>
      <w:r w:rsidR="003D529C">
        <w:t xml:space="preserve"> the</w:t>
      </w:r>
      <w:r w:rsidR="0005456A">
        <w:t xml:space="preserve"> </w:t>
      </w:r>
      <w:r w:rsidR="0005456A" w:rsidRPr="003D529C">
        <w:rPr>
          <w:noProof/>
        </w:rPr>
        <w:t>air</w:t>
      </w:r>
      <w:r w:rsidR="0005456A">
        <w:t xml:space="preserve"> so here alignment of docking port will interlock roof </w:t>
      </w:r>
      <w:r w:rsidR="0005456A" w:rsidRPr="003D529C">
        <w:rPr>
          <w:noProof/>
        </w:rPr>
        <w:t>indivi</w:t>
      </w:r>
      <w:r w:rsidR="003D529C">
        <w:rPr>
          <w:noProof/>
        </w:rPr>
        <w:t>d</w:t>
      </w:r>
      <w:r w:rsidR="0005456A" w:rsidRPr="003D529C">
        <w:rPr>
          <w:noProof/>
        </w:rPr>
        <w:t>ual</w:t>
      </w:r>
      <w:r w:rsidR="0005456A">
        <w:t xml:space="preserve"> element .and as docking port</w:t>
      </w:r>
      <w:r w:rsidR="00D34AC1">
        <w:t>s</w:t>
      </w:r>
      <w:r w:rsidR="0005456A">
        <w:t xml:space="preserve"> </w:t>
      </w:r>
      <w:r w:rsidR="00D34AC1">
        <w:rPr>
          <w:noProof/>
        </w:rPr>
        <w:t xml:space="preserve">are at </w:t>
      </w:r>
      <w:r w:rsidR="0005456A" w:rsidRPr="003D529C">
        <w:rPr>
          <w:noProof/>
        </w:rPr>
        <w:t>right angle</w:t>
      </w:r>
      <w:r w:rsidR="0005456A">
        <w:t xml:space="preserve"> to each </w:t>
      </w:r>
      <w:r w:rsidR="0005456A" w:rsidRPr="00D34AC1">
        <w:rPr>
          <w:noProof/>
        </w:rPr>
        <w:t>other</w:t>
      </w:r>
      <w:r w:rsidR="00D34AC1" w:rsidRPr="00D34AC1">
        <w:rPr>
          <w:noProof/>
        </w:rPr>
        <w:t>,</w:t>
      </w:r>
      <w:r w:rsidR="00D34AC1">
        <w:t xml:space="preserve"> so </w:t>
      </w:r>
      <w:r w:rsidR="0005456A">
        <w:t xml:space="preserve">one force will not </w:t>
      </w:r>
      <w:r w:rsidR="00D34AC1">
        <w:t xml:space="preserve">be </w:t>
      </w:r>
      <w:r w:rsidR="0005456A">
        <w:t xml:space="preserve">transfer to </w:t>
      </w:r>
      <w:r w:rsidR="003D529C">
        <w:t>an</w:t>
      </w:r>
      <w:r w:rsidR="0005456A" w:rsidRPr="003D529C">
        <w:rPr>
          <w:noProof/>
        </w:rPr>
        <w:t>other element</w:t>
      </w:r>
      <w:r w:rsidR="00D34AC1">
        <w:t>. F</w:t>
      </w:r>
      <w:r w:rsidR="0005456A">
        <w:t>or further safety roof selected will go th</w:t>
      </w:r>
      <w:r w:rsidR="00D34AC1">
        <w:t xml:space="preserve">rough the </w:t>
      </w:r>
      <w:r w:rsidR="00D34AC1" w:rsidRPr="00D34AC1">
        <w:rPr>
          <w:noProof/>
        </w:rPr>
        <w:t>various aerodynamic test</w:t>
      </w:r>
      <w:r w:rsidR="00D34AC1">
        <w:t>. A</w:t>
      </w:r>
      <w:r w:rsidR="0005456A">
        <w:t xml:space="preserve">nd </w:t>
      </w:r>
      <w:r w:rsidR="0005456A" w:rsidRPr="003D529C">
        <w:rPr>
          <w:noProof/>
        </w:rPr>
        <w:t>exten</w:t>
      </w:r>
      <w:r w:rsidR="003D529C">
        <w:rPr>
          <w:noProof/>
        </w:rPr>
        <w:t>s</w:t>
      </w:r>
      <w:r w:rsidR="0005456A" w:rsidRPr="003D529C">
        <w:rPr>
          <w:noProof/>
        </w:rPr>
        <w:t>ion</w:t>
      </w:r>
      <w:r w:rsidR="0005456A">
        <w:t xml:space="preserve"> port given on pillars could be used for further security.</w:t>
      </w:r>
    </w:p>
    <w:p w:rsidR="0005456A" w:rsidRDefault="00DD4955" w:rsidP="0005456A">
      <w:pPr>
        <w:tabs>
          <w:tab w:val="left" w:pos="2748"/>
        </w:tabs>
        <w:rPr>
          <w:b/>
        </w:rPr>
      </w:pPr>
      <w:r>
        <w:rPr>
          <w:b/>
        </w:rPr>
        <w:t>Will it work for extreme curves?</w:t>
      </w:r>
    </w:p>
    <w:p w:rsidR="00DD4955" w:rsidRDefault="00DD4955" w:rsidP="0005456A">
      <w:pPr>
        <w:tabs>
          <w:tab w:val="left" w:pos="2748"/>
        </w:tabs>
      </w:pPr>
      <w:proofErr w:type="gramStart"/>
      <w:r>
        <w:t>No .</w:t>
      </w:r>
      <w:proofErr w:type="gramEnd"/>
      <w:r>
        <w:t xml:space="preserve"> </w:t>
      </w:r>
      <w:proofErr w:type="gramStart"/>
      <w:r>
        <w:t>for</w:t>
      </w:r>
      <w:proofErr w:type="gramEnd"/>
      <w:r>
        <w:t xml:space="preserve"> extreme curves there is another proposed design </w:t>
      </w:r>
      <w:r w:rsidR="00D34AC1">
        <w:t>in which</w:t>
      </w:r>
      <w:r>
        <w:t xml:space="preserve"> each </w:t>
      </w:r>
      <w:r w:rsidRPr="003D529C">
        <w:rPr>
          <w:noProof/>
        </w:rPr>
        <w:t>pill</w:t>
      </w:r>
      <w:r w:rsidR="003D529C">
        <w:rPr>
          <w:noProof/>
        </w:rPr>
        <w:t>a</w:t>
      </w:r>
      <w:r w:rsidRPr="003D529C">
        <w:rPr>
          <w:noProof/>
        </w:rPr>
        <w:t>r</w:t>
      </w:r>
      <w:r>
        <w:t xml:space="preserve"> have extra support for roof hanger. This </w:t>
      </w:r>
      <w:r w:rsidRPr="003D529C">
        <w:rPr>
          <w:noProof/>
        </w:rPr>
        <w:t>design</w:t>
      </w:r>
      <w:r>
        <w:t xml:space="preserve"> will be applicable for extreme curves and near </w:t>
      </w:r>
      <w:r w:rsidRPr="00D34AC1">
        <w:rPr>
          <w:noProof/>
        </w:rPr>
        <w:t>stations</w:t>
      </w:r>
      <w:r w:rsidR="00D34AC1" w:rsidRPr="00D34AC1">
        <w:rPr>
          <w:noProof/>
        </w:rPr>
        <w:t xml:space="preserve"> also</w:t>
      </w:r>
      <w:r w:rsidR="00D34AC1">
        <w:t>. B</w:t>
      </w:r>
      <w:r>
        <w:t xml:space="preserve">ut here material used is increased as can be compared </w:t>
      </w:r>
      <w:r w:rsidR="003D529C">
        <w:rPr>
          <w:noProof/>
        </w:rPr>
        <w:t>to</w:t>
      </w:r>
      <w:r w:rsidR="003D529C">
        <w:t xml:space="preserve"> the</w:t>
      </w:r>
      <w:r>
        <w:t xml:space="preserve"> </w:t>
      </w:r>
      <w:r w:rsidRPr="003D529C">
        <w:rPr>
          <w:noProof/>
        </w:rPr>
        <w:t>relative diagram</w:t>
      </w:r>
      <w:r>
        <w:t xml:space="preserve">. </w:t>
      </w:r>
      <w:r w:rsidR="00D34AC1">
        <w:t>(</w:t>
      </w:r>
      <w:r>
        <w:t>Refer to sheet no 3.</w:t>
      </w:r>
      <w:r w:rsidR="00D34AC1">
        <w:t>)</w:t>
      </w:r>
    </w:p>
    <w:p w:rsidR="00D34AC1" w:rsidRDefault="00E25327" w:rsidP="0005456A">
      <w:pPr>
        <w:tabs>
          <w:tab w:val="left" w:pos="2748"/>
        </w:tabs>
        <w:rPr>
          <w:b/>
        </w:rPr>
      </w:pPr>
      <w:r w:rsidRPr="00E25327">
        <w:rPr>
          <w:b/>
        </w:rPr>
        <w:lastRenderedPageBreak/>
        <w:t>Various types of pillars</w:t>
      </w:r>
    </w:p>
    <w:p w:rsidR="00E25327" w:rsidRPr="00D34AC1" w:rsidRDefault="00D34AC1" w:rsidP="0005456A">
      <w:pPr>
        <w:tabs>
          <w:tab w:val="left" w:pos="2748"/>
        </w:tabs>
        <w:rPr>
          <w:b/>
        </w:rPr>
      </w:pPr>
      <w:r>
        <w:t>T</w:t>
      </w:r>
      <w:r w:rsidR="00E25327">
        <w:t xml:space="preserve">here are </w:t>
      </w:r>
      <w:r w:rsidR="00E25327" w:rsidRPr="003D529C">
        <w:rPr>
          <w:noProof/>
        </w:rPr>
        <w:t>basic</w:t>
      </w:r>
      <w:r w:rsidR="003D529C">
        <w:rPr>
          <w:noProof/>
        </w:rPr>
        <w:t>al</w:t>
      </w:r>
      <w:r w:rsidR="00E25327" w:rsidRPr="003D529C">
        <w:rPr>
          <w:noProof/>
        </w:rPr>
        <w:t>ly</w:t>
      </w:r>
      <w:r w:rsidR="00E25327">
        <w:t xml:space="preserve"> three types of pillar .type 1</w:t>
      </w:r>
      <w:proofErr w:type="gramStart"/>
      <w:r w:rsidR="00E25327">
        <w:t>,type2,and</w:t>
      </w:r>
      <w:proofErr w:type="gramEnd"/>
      <w:r w:rsidR="00E25327">
        <w:t xml:space="preserve"> type 3. Type 1 and 2 perform</w:t>
      </w:r>
      <w:r w:rsidR="003D529C">
        <w:t xml:space="preserve"> the</w:t>
      </w:r>
      <w:r w:rsidR="00E25327">
        <w:t xml:space="preserve"> </w:t>
      </w:r>
      <w:r w:rsidR="00E25327" w:rsidRPr="003D529C">
        <w:rPr>
          <w:noProof/>
        </w:rPr>
        <w:t>same</w:t>
      </w:r>
      <w:r w:rsidR="00E25327">
        <w:t xml:space="preserve"> </w:t>
      </w:r>
      <w:r w:rsidR="00E25327" w:rsidRPr="00D34AC1">
        <w:rPr>
          <w:noProof/>
        </w:rPr>
        <w:t>function that</w:t>
      </w:r>
      <w:r w:rsidR="00E25327">
        <w:t xml:space="preserve"> is to take the load of</w:t>
      </w:r>
      <w:r w:rsidR="003D529C">
        <w:t xml:space="preserve"> the</w:t>
      </w:r>
      <w:r w:rsidR="00E25327">
        <w:t xml:space="preserve"> </w:t>
      </w:r>
      <w:r w:rsidR="00E25327" w:rsidRPr="003D529C">
        <w:rPr>
          <w:noProof/>
        </w:rPr>
        <w:t>deck</w:t>
      </w:r>
      <w:r w:rsidR="00E25327">
        <w:t xml:space="preserve"> only .</w:t>
      </w:r>
      <w:proofErr w:type="spellStart"/>
      <w:r w:rsidR="00E25327">
        <w:t>benifit</w:t>
      </w:r>
      <w:proofErr w:type="spellEnd"/>
      <w:r w:rsidR="00E25327">
        <w:t xml:space="preserve"> of </w:t>
      </w:r>
      <w:r>
        <w:rPr>
          <w:noProof/>
        </w:rPr>
        <w:t>type</w:t>
      </w:r>
      <w:r w:rsidR="00E25327">
        <w:t xml:space="preserve"> 1 </w:t>
      </w:r>
      <w:r>
        <w:t xml:space="preserve">pillar </w:t>
      </w:r>
      <w:r w:rsidR="00E25327">
        <w:t>is</w:t>
      </w:r>
      <w:r>
        <w:t xml:space="preserve"> that</w:t>
      </w:r>
      <w:r w:rsidR="00E25327">
        <w:t xml:space="preserve"> it saves material </w:t>
      </w:r>
      <w:proofErr w:type="gramStart"/>
      <w:r w:rsidR="00E25327">
        <w:t>cost .</w:t>
      </w:r>
      <w:proofErr w:type="gramEnd"/>
      <w:r>
        <w:t xml:space="preserve"> </w:t>
      </w:r>
      <w:proofErr w:type="gramStart"/>
      <w:r w:rsidR="00E25327">
        <w:t>while</w:t>
      </w:r>
      <w:proofErr w:type="gramEnd"/>
      <w:r w:rsidR="00E25327">
        <w:t xml:space="preserve"> type 2 saves </w:t>
      </w:r>
      <w:r w:rsidR="00E25327" w:rsidRPr="003D529C">
        <w:rPr>
          <w:noProof/>
        </w:rPr>
        <w:t>space</w:t>
      </w:r>
      <w:r>
        <w:rPr>
          <w:noProof/>
        </w:rPr>
        <w:t xml:space="preserve"> so</w:t>
      </w:r>
      <w:r w:rsidR="00E25327">
        <w:t xml:space="preserve"> </w:t>
      </w:r>
      <w:r w:rsidR="003D529C">
        <w:rPr>
          <w:noProof/>
        </w:rPr>
        <w:t>i</w:t>
      </w:r>
      <w:r w:rsidR="00E25327" w:rsidRPr="003D529C">
        <w:rPr>
          <w:noProof/>
        </w:rPr>
        <w:t>t</w:t>
      </w:r>
      <w:r w:rsidR="00E25327">
        <w:t xml:space="preserve"> can be used to make track parallel to</w:t>
      </w:r>
      <w:r>
        <w:t xml:space="preserve"> the</w:t>
      </w:r>
      <w:r w:rsidR="00E25327">
        <w:t xml:space="preserve"> </w:t>
      </w:r>
      <w:r w:rsidR="00E25327" w:rsidRPr="00D34AC1">
        <w:rPr>
          <w:noProof/>
        </w:rPr>
        <w:t>road</w:t>
      </w:r>
      <w:r w:rsidR="00A929A6">
        <w:t xml:space="preserve"> </w:t>
      </w:r>
      <w:r>
        <w:t xml:space="preserve">(pillar on the </w:t>
      </w:r>
      <w:r w:rsidRPr="00D34AC1">
        <w:rPr>
          <w:noProof/>
        </w:rPr>
        <w:t>divider road</w:t>
      </w:r>
      <w:r>
        <w:t>)</w:t>
      </w:r>
      <w:r w:rsidR="00A929A6">
        <w:t>.</w:t>
      </w:r>
      <w:r>
        <w:t xml:space="preserve"> W</w:t>
      </w:r>
      <w:r w:rsidR="00A929A6">
        <w:t xml:space="preserve">hile there is special type 2 pillar </w:t>
      </w:r>
      <w:r>
        <w:t xml:space="preserve">also </w:t>
      </w:r>
      <w:r w:rsidR="00A929A6">
        <w:t xml:space="preserve">used in extreme </w:t>
      </w:r>
      <w:r w:rsidR="00A929A6" w:rsidRPr="003D529C">
        <w:rPr>
          <w:noProof/>
        </w:rPr>
        <w:t>curves,</w:t>
      </w:r>
      <w:r w:rsidR="003D529C">
        <w:rPr>
          <w:noProof/>
        </w:rPr>
        <w:t xml:space="preserve"> </w:t>
      </w:r>
      <w:r w:rsidR="00A929A6" w:rsidRPr="003D529C">
        <w:rPr>
          <w:noProof/>
        </w:rPr>
        <w:t>in</w:t>
      </w:r>
      <w:r w:rsidR="00A929A6">
        <w:t xml:space="preserve"> this design material is used </w:t>
      </w:r>
      <w:r>
        <w:t xml:space="preserve">more </w:t>
      </w:r>
      <w:r w:rsidR="00A929A6">
        <w:t xml:space="preserve">but it has its own benefits. </w:t>
      </w:r>
      <w:r>
        <w:t>T</w:t>
      </w:r>
      <w:r w:rsidR="00A929A6">
        <w:t>ype 3 pillar is</w:t>
      </w:r>
      <w:r w:rsidR="003D529C">
        <w:t xml:space="preserve"> a</w:t>
      </w:r>
      <w:r w:rsidR="00A929A6">
        <w:t xml:space="preserve"> </w:t>
      </w:r>
      <w:r>
        <w:t xml:space="preserve">most </w:t>
      </w:r>
      <w:r w:rsidR="00A929A6" w:rsidRPr="003D529C">
        <w:rPr>
          <w:noProof/>
        </w:rPr>
        <w:t>cru</w:t>
      </w:r>
      <w:r w:rsidR="003D529C" w:rsidRPr="003D529C">
        <w:rPr>
          <w:noProof/>
        </w:rPr>
        <w:t>c</w:t>
      </w:r>
      <w:r w:rsidR="00A929A6" w:rsidRPr="003D529C">
        <w:rPr>
          <w:noProof/>
        </w:rPr>
        <w:t>ial one</w:t>
      </w:r>
      <w:r w:rsidR="00A929A6">
        <w:t xml:space="preserve"> because hollow steel pylon stands on top of it .so its shape change </w:t>
      </w:r>
      <w:r w:rsidR="00A929A6" w:rsidRPr="003D529C">
        <w:rPr>
          <w:noProof/>
        </w:rPr>
        <w:t>accordingl</w:t>
      </w:r>
      <w:r w:rsidR="003D529C">
        <w:rPr>
          <w:noProof/>
        </w:rPr>
        <w:t>y</w:t>
      </w:r>
      <w:r w:rsidR="00A929A6">
        <w:t>. Strength and direction of force affection shape and size of</w:t>
      </w:r>
      <w:r w:rsidR="003D529C">
        <w:t xml:space="preserve"> the</w:t>
      </w:r>
      <w:r w:rsidR="00A929A6">
        <w:t xml:space="preserve"> </w:t>
      </w:r>
      <w:r w:rsidR="00A929A6" w:rsidRPr="003D529C">
        <w:rPr>
          <w:noProof/>
        </w:rPr>
        <w:t>pillar</w:t>
      </w:r>
      <w:r w:rsidR="00A929A6">
        <w:t xml:space="preserve"> can be seen on </w:t>
      </w:r>
      <w:r>
        <w:t>(</w:t>
      </w:r>
      <w:r w:rsidR="00A929A6">
        <w:t>sheet no 4.</w:t>
      </w:r>
      <w:r>
        <w:t>)</w:t>
      </w:r>
    </w:p>
    <w:p w:rsidR="00E25327" w:rsidRPr="00E25327" w:rsidRDefault="00E25327" w:rsidP="0005456A">
      <w:pPr>
        <w:tabs>
          <w:tab w:val="left" w:pos="2748"/>
        </w:tabs>
        <w:rPr>
          <w:sz w:val="28"/>
          <w:szCs w:val="28"/>
        </w:rPr>
      </w:pPr>
    </w:p>
    <w:p w:rsidR="004D4185" w:rsidRPr="004D4185" w:rsidRDefault="004D4185" w:rsidP="00D851D4">
      <w:pPr>
        <w:rPr>
          <w:b/>
        </w:rPr>
      </w:pPr>
      <w:r>
        <w:rPr>
          <w:b/>
        </w:rPr>
        <w:t xml:space="preserve"> </w:t>
      </w:r>
    </w:p>
    <w:p w:rsidR="00F94BA3" w:rsidRPr="00F94BA3" w:rsidRDefault="00F94BA3"/>
    <w:sectPr w:rsidR="00F94BA3" w:rsidRPr="00F94B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037381"/>
    <w:multiLevelType w:val="hybridMultilevel"/>
    <w:tmpl w:val="A770F7A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5C2812"/>
    <w:multiLevelType w:val="hybridMultilevel"/>
    <w:tmpl w:val="EC40FB84"/>
    <w:lvl w:ilvl="0" w:tplc="0409000B">
      <w:start w:val="1"/>
      <w:numFmt w:val="bullet"/>
      <w:lvlText w:val=""/>
      <w:lvlJc w:val="left"/>
      <w:pPr>
        <w:ind w:left="77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">
    <w:nsid w:val="31BB1AC2"/>
    <w:multiLevelType w:val="hybridMultilevel"/>
    <w:tmpl w:val="FF784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C121B85"/>
    <w:multiLevelType w:val="hybridMultilevel"/>
    <w:tmpl w:val="FEBE468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M0tjS3tDAwMTI1MjFQ0lEKTi0uzszPAykwrAUAujHQsiwAAAA="/>
  </w:docVars>
  <w:rsids>
    <w:rsidRoot w:val="00F94BA3"/>
    <w:rsid w:val="00005DA7"/>
    <w:rsid w:val="0005456A"/>
    <w:rsid w:val="0020764A"/>
    <w:rsid w:val="00366436"/>
    <w:rsid w:val="003D529C"/>
    <w:rsid w:val="00403BDC"/>
    <w:rsid w:val="004D4185"/>
    <w:rsid w:val="00504EA6"/>
    <w:rsid w:val="005458E1"/>
    <w:rsid w:val="005B0BA8"/>
    <w:rsid w:val="005D08C7"/>
    <w:rsid w:val="005F04E8"/>
    <w:rsid w:val="006818B2"/>
    <w:rsid w:val="006C59D8"/>
    <w:rsid w:val="006C6756"/>
    <w:rsid w:val="007269E8"/>
    <w:rsid w:val="007B49C4"/>
    <w:rsid w:val="007F63D7"/>
    <w:rsid w:val="00830936"/>
    <w:rsid w:val="009076A7"/>
    <w:rsid w:val="009609E1"/>
    <w:rsid w:val="00A230D4"/>
    <w:rsid w:val="00A929A6"/>
    <w:rsid w:val="00B032C3"/>
    <w:rsid w:val="00B50460"/>
    <w:rsid w:val="00BD576F"/>
    <w:rsid w:val="00BF747D"/>
    <w:rsid w:val="00C75622"/>
    <w:rsid w:val="00CD6B31"/>
    <w:rsid w:val="00CF2362"/>
    <w:rsid w:val="00D34AC1"/>
    <w:rsid w:val="00D851D4"/>
    <w:rsid w:val="00DD4955"/>
    <w:rsid w:val="00E25327"/>
    <w:rsid w:val="00EA0252"/>
    <w:rsid w:val="00EC070A"/>
    <w:rsid w:val="00F54B34"/>
    <w:rsid w:val="00F94B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F747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4BA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F747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4B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0</TotalTime>
  <Pages>4</Pages>
  <Words>1297</Words>
  <Characters>7393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11</cp:revision>
  <dcterms:created xsi:type="dcterms:W3CDTF">2017-12-04T23:36:00Z</dcterms:created>
  <dcterms:modified xsi:type="dcterms:W3CDTF">2017-12-05T09:30:00Z</dcterms:modified>
</cp:coreProperties>
</file>